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C66D7" w14:textId="77777777" w:rsidR="005F27CD" w:rsidRPr="00491C1F" w:rsidRDefault="005F27CD" w:rsidP="005F27CD">
      <w:pPr>
        <w:adjustRightInd w:val="0"/>
        <w:textAlignment w:val="baseline"/>
        <w:rPr>
          <w:rFonts w:ascii="ＭＳ 明朝"/>
          <w:kern w:val="0"/>
          <w:szCs w:val="21"/>
        </w:rPr>
      </w:pPr>
    </w:p>
    <w:p w14:paraId="16D21947" w14:textId="64EA5FA6" w:rsidR="005F27CD" w:rsidRPr="00491C1F" w:rsidRDefault="00473175" w:rsidP="004B5B09">
      <w:pPr>
        <w:adjustRightInd w:val="0"/>
        <w:jc w:val="center"/>
        <w:textAlignment w:val="baseline"/>
        <w:rPr>
          <w:rFonts w:ascii="ＭＳ 明朝"/>
          <w:b/>
          <w:bCs/>
          <w:kern w:val="0"/>
          <w:sz w:val="24"/>
          <w:szCs w:val="21"/>
        </w:rPr>
      </w:pPr>
      <w:r>
        <w:rPr>
          <w:rFonts w:cs="ＭＳ 明朝" w:hint="eastAsia"/>
          <w:b/>
          <w:bCs/>
          <w:kern w:val="0"/>
          <w:sz w:val="24"/>
          <w:szCs w:val="21"/>
        </w:rPr>
        <w:t>令和</w:t>
      </w:r>
      <w:r w:rsidR="003A287D">
        <w:rPr>
          <w:rFonts w:cs="ＭＳ 明朝" w:hint="eastAsia"/>
          <w:b/>
          <w:bCs/>
          <w:kern w:val="0"/>
          <w:sz w:val="24"/>
          <w:szCs w:val="21"/>
        </w:rPr>
        <w:t>６</w:t>
      </w:r>
      <w:r w:rsidR="005F27CD" w:rsidRPr="00491C1F">
        <w:rPr>
          <w:rFonts w:cs="ＭＳ 明朝" w:hint="eastAsia"/>
          <w:b/>
          <w:bCs/>
          <w:kern w:val="0"/>
          <w:sz w:val="24"/>
          <w:szCs w:val="21"/>
        </w:rPr>
        <w:t>年度水文・水資源学会表彰：推薦書</w:t>
      </w:r>
      <w:r w:rsidR="005F27CD" w:rsidRPr="00491C1F">
        <w:rPr>
          <w:rFonts w:cs="ＭＳ 明朝" w:hint="eastAsia"/>
          <w:b/>
          <w:bCs/>
          <w:kern w:val="0"/>
          <w:sz w:val="24"/>
          <w:szCs w:val="21"/>
        </w:rPr>
        <w:t xml:space="preserve"> </w:t>
      </w:r>
      <w:r w:rsidR="005F27CD" w:rsidRPr="00491C1F">
        <w:rPr>
          <w:rFonts w:cs="ＭＳ 明朝" w:hint="eastAsia"/>
          <w:b/>
          <w:bCs/>
          <w:kern w:val="0"/>
          <w:sz w:val="24"/>
          <w:szCs w:val="21"/>
        </w:rPr>
        <w:t>書式</w:t>
      </w:r>
    </w:p>
    <w:p w14:paraId="15208419" w14:textId="77777777" w:rsidR="005F27CD" w:rsidRPr="003A287D" w:rsidRDefault="005F27CD" w:rsidP="005F27CD">
      <w:pPr>
        <w:adjustRightInd w:val="0"/>
        <w:textAlignment w:val="baseline"/>
        <w:rPr>
          <w:rFonts w:cs="ＭＳ 明朝"/>
          <w:kern w:val="0"/>
          <w:szCs w:val="21"/>
        </w:rPr>
      </w:pPr>
    </w:p>
    <w:p w14:paraId="1B787B9D" w14:textId="77777777" w:rsidR="004749AC" w:rsidRPr="00491C1F" w:rsidRDefault="004749AC" w:rsidP="005F27CD">
      <w:pPr>
        <w:adjustRightInd w:val="0"/>
        <w:textAlignment w:val="baseline"/>
        <w:rPr>
          <w:rFonts w:cs="ＭＳ 明朝"/>
          <w:kern w:val="0"/>
          <w:szCs w:val="21"/>
        </w:rPr>
      </w:pPr>
    </w:p>
    <w:p w14:paraId="782B0947" w14:textId="77777777" w:rsidR="00555BAC" w:rsidRDefault="005F27CD" w:rsidP="005F27CD">
      <w:pPr>
        <w:adjustRightInd w:val="0"/>
        <w:textAlignment w:val="baseline"/>
        <w:rPr>
          <w:rFonts w:cs="ＭＳ 明朝"/>
          <w:kern w:val="0"/>
          <w:sz w:val="20"/>
          <w:szCs w:val="21"/>
        </w:rPr>
      </w:pPr>
      <w:r w:rsidRPr="00491C1F">
        <w:rPr>
          <w:rFonts w:cs="ＭＳ 明朝" w:hint="eastAsia"/>
          <w:b/>
          <w:bCs/>
          <w:kern w:val="0"/>
          <w:szCs w:val="21"/>
        </w:rPr>
        <w:t>１．表彰区分</w:t>
      </w:r>
      <w:r w:rsidRPr="00491C1F">
        <w:rPr>
          <w:rFonts w:cs="ＭＳ 明朝" w:hint="eastAsia"/>
          <w:kern w:val="0"/>
          <w:szCs w:val="21"/>
        </w:rPr>
        <w:t>：</w:t>
      </w:r>
      <w:r w:rsidRPr="00491C1F">
        <w:rPr>
          <w:rFonts w:cs="ＭＳ 明朝" w:hint="eastAsia"/>
          <w:kern w:val="0"/>
          <w:sz w:val="20"/>
          <w:szCs w:val="21"/>
        </w:rPr>
        <w:t>（該当するものに○）</w:t>
      </w:r>
    </w:p>
    <w:p w14:paraId="260FE16E" w14:textId="77777777" w:rsidR="005F27CD" w:rsidRPr="00491C1F" w:rsidRDefault="005F27CD" w:rsidP="00555BAC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Century"/>
          <w:kern w:val="0"/>
          <w:szCs w:val="21"/>
        </w:rPr>
        <w:t>A</w:t>
      </w:r>
      <w:r w:rsidRPr="00491C1F">
        <w:rPr>
          <w:rFonts w:cs="ＭＳ 明朝" w:hint="eastAsia"/>
          <w:kern w:val="0"/>
          <w:szCs w:val="21"/>
        </w:rPr>
        <w:t xml:space="preserve">．功績賞　</w:t>
      </w:r>
      <w:r w:rsidRPr="00491C1F">
        <w:rPr>
          <w:rFonts w:cs="ＭＳ 明朝" w:hint="eastAsia"/>
          <w:kern w:val="0"/>
          <w:szCs w:val="21"/>
        </w:rPr>
        <w:t xml:space="preserve"> </w:t>
      </w:r>
      <w:r w:rsidRPr="00491C1F">
        <w:rPr>
          <w:rFonts w:cs="Century"/>
          <w:kern w:val="0"/>
          <w:szCs w:val="21"/>
        </w:rPr>
        <w:t>B</w:t>
      </w:r>
      <w:r w:rsidRPr="00491C1F">
        <w:rPr>
          <w:rFonts w:cs="ＭＳ 明朝" w:hint="eastAsia"/>
          <w:kern w:val="0"/>
          <w:szCs w:val="21"/>
        </w:rPr>
        <w:t xml:space="preserve">．学術賞　</w:t>
      </w:r>
      <w:r w:rsidRPr="00491C1F">
        <w:rPr>
          <w:rFonts w:cs="ＭＳ 明朝" w:hint="eastAsia"/>
          <w:kern w:val="0"/>
          <w:szCs w:val="21"/>
        </w:rPr>
        <w:t xml:space="preserve"> </w:t>
      </w:r>
      <w:r w:rsidRPr="00491C1F">
        <w:rPr>
          <w:rFonts w:cs="Century"/>
          <w:kern w:val="0"/>
          <w:szCs w:val="21"/>
        </w:rPr>
        <w:t>C</w:t>
      </w:r>
      <w:r w:rsidRPr="00491C1F">
        <w:rPr>
          <w:rFonts w:cs="ＭＳ 明朝" w:hint="eastAsia"/>
          <w:kern w:val="0"/>
          <w:szCs w:val="21"/>
        </w:rPr>
        <w:t>．</w:t>
      </w:r>
      <w:r w:rsidR="00A069BF" w:rsidRPr="00491C1F">
        <w:rPr>
          <w:rFonts w:cs="ＭＳ 明朝" w:hint="eastAsia"/>
          <w:kern w:val="0"/>
          <w:szCs w:val="21"/>
        </w:rPr>
        <w:t>論文賞　Ｄ．</w:t>
      </w:r>
      <w:r w:rsidRPr="00491C1F">
        <w:rPr>
          <w:rFonts w:cs="ＭＳ 明朝" w:hint="eastAsia"/>
          <w:kern w:val="0"/>
          <w:szCs w:val="21"/>
        </w:rPr>
        <w:t xml:space="preserve">論文奨励賞　</w:t>
      </w:r>
      <w:r w:rsidR="00A069BF" w:rsidRPr="00491C1F">
        <w:rPr>
          <w:rFonts w:cs="ＭＳ 明朝" w:hint="eastAsia"/>
          <w:kern w:val="0"/>
          <w:szCs w:val="21"/>
        </w:rPr>
        <w:t xml:space="preserve"> </w:t>
      </w:r>
      <w:r w:rsidR="00A069BF" w:rsidRPr="00491C1F">
        <w:rPr>
          <w:rFonts w:cs="ＭＳ 明朝" w:hint="eastAsia"/>
          <w:kern w:val="0"/>
          <w:szCs w:val="21"/>
        </w:rPr>
        <w:t>Ｅ</w:t>
      </w:r>
      <w:r w:rsidRPr="00491C1F">
        <w:rPr>
          <w:rFonts w:cs="ＭＳ 明朝" w:hint="eastAsia"/>
          <w:kern w:val="0"/>
          <w:szCs w:val="21"/>
        </w:rPr>
        <w:t>．国際賞</w:t>
      </w:r>
      <w:r w:rsidR="00A069BF" w:rsidRPr="00491C1F">
        <w:rPr>
          <w:rFonts w:cs="ＭＳ 明朝" w:hint="eastAsia"/>
          <w:kern w:val="0"/>
          <w:szCs w:val="21"/>
        </w:rPr>
        <w:t xml:space="preserve">　</w:t>
      </w:r>
      <w:r w:rsidR="00B7151A" w:rsidRPr="00491C1F">
        <w:rPr>
          <w:rFonts w:cs="ＭＳ 明朝" w:hint="eastAsia"/>
          <w:kern w:val="0"/>
          <w:szCs w:val="21"/>
        </w:rPr>
        <w:t xml:space="preserve"> </w:t>
      </w:r>
      <w:r w:rsidR="00A069BF" w:rsidRPr="00491C1F">
        <w:rPr>
          <w:rFonts w:cs="ＭＳ 明朝" w:hint="eastAsia"/>
          <w:kern w:val="0"/>
          <w:szCs w:val="21"/>
        </w:rPr>
        <w:t>Ｆ．学術</w:t>
      </w:r>
      <w:r w:rsidR="00F44FF8" w:rsidRPr="00491C1F">
        <w:rPr>
          <w:rFonts w:cs="ＭＳ 明朝" w:hint="eastAsia"/>
          <w:kern w:val="0"/>
          <w:szCs w:val="21"/>
        </w:rPr>
        <w:t>出版賞</w:t>
      </w:r>
    </w:p>
    <w:p w14:paraId="4A47FD85" w14:textId="77777777" w:rsidR="005F27CD" w:rsidRPr="00491C1F" w:rsidRDefault="005F27CD" w:rsidP="005F27CD">
      <w:pPr>
        <w:adjustRightInd w:val="0"/>
        <w:textAlignment w:val="baseline"/>
        <w:rPr>
          <w:rFonts w:ascii="ＭＳ 明朝"/>
          <w:kern w:val="0"/>
          <w:szCs w:val="21"/>
        </w:rPr>
      </w:pPr>
    </w:p>
    <w:p w14:paraId="46D5B8DF" w14:textId="77777777" w:rsidR="004749AC" w:rsidRPr="00491C1F" w:rsidRDefault="004749AC" w:rsidP="005F27CD">
      <w:pPr>
        <w:adjustRightInd w:val="0"/>
        <w:textAlignment w:val="baseline"/>
        <w:rPr>
          <w:rFonts w:ascii="ＭＳ 明朝"/>
          <w:kern w:val="0"/>
          <w:szCs w:val="21"/>
        </w:rPr>
      </w:pPr>
    </w:p>
    <w:p w14:paraId="10222FE3" w14:textId="77777777" w:rsidR="005F27CD" w:rsidRPr="00491C1F" w:rsidRDefault="005F27CD" w:rsidP="005F27CD">
      <w:pPr>
        <w:adjustRightInd w:val="0"/>
        <w:textAlignment w:val="baseline"/>
        <w:rPr>
          <w:rFonts w:cs="ＭＳ 明朝"/>
          <w:kern w:val="0"/>
          <w:szCs w:val="21"/>
        </w:rPr>
      </w:pPr>
      <w:r w:rsidRPr="00491C1F">
        <w:rPr>
          <w:rFonts w:cs="ＭＳ 明朝" w:hint="eastAsia"/>
          <w:b/>
          <w:bCs/>
          <w:kern w:val="0"/>
          <w:szCs w:val="21"/>
        </w:rPr>
        <w:t>２．表彰候補者：</w:t>
      </w:r>
      <w:r w:rsidRPr="00491C1F">
        <w:rPr>
          <w:rFonts w:cs="ＭＳ 明朝" w:hint="eastAsia"/>
          <w:kern w:val="0"/>
          <w:szCs w:val="21"/>
        </w:rPr>
        <w:t xml:space="preserve">会員番号　　　　　　　　　　氏名　　　　　　　　　　　　</w:t>
      </w:r>
    </w:p>
    <w:p w14:paraId="0A93C806" w14:textId="77777777" w:rsidR="005F27CD" w:rsidRPr="00491C1F" w:rsidRDefault="005F27CD" w:rsidP="005F27CD">
      <w:pPr>
        <w:adjustRightInd w:val="0"/>
        <w:ind w:firstLineChars="596" w:firstLine="1252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kern w:val="0"/>
          <w:szCs w:val="21"/>
        </w:rPr>
        <w:t>住所　〒</w:t>
      </w:r>
    </w:p>
    <w:p w14:paraId="626D3644" w14:textId="77777777" w:rsidR="005F27CD" w:rsidRPr="00491C1F" w:rsidRDefault="005F27CD" w:rsidP="005F27CD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kern w:val="0"/>
          <w:szCs w:val="21"/>
        </w:rPr>
        <w:t xml:space="preserve">　　　　　　所属</w:t>
      </w:r>
      <w:r w:rsidR="002325A1">
        <w:rPr>
          <w:rFonts w:cs="ＭＳ 明朝" w:hint="eastAsia"/>
          <w:kern w:val="0"/>
          <w:szCs w:val="21"/>
        </w:rPr>
        <w:t>，</w:t>
      </w:r>
      <w:r w:rsidRPr="00491C1F">
        <w:rPr>
          <w:rFonts w:cs="ＭＳ 明朝" w:hint="eastAsia"/>
          <w:kern w:val="0"/>
          <w:szCs w:val="21"/>
        </w:rPr>
        <w:t>略歴（生年月日</w:t>
      </w:r>
      <w:r w:rsidR="008B3ED7">
        <w:rPr>
          <w:rFonts w:cs="ＭＳ 明朝" w:hint="eastAsia"/>
          <w:kern w:val="0"/>
          <w:szCs w:val="21"/>
        </w:rPr>
        <w:t>（論文奨励賞候補者の場合のみ）</w:t>
      </w:r>
      <w:r w:rsidR="002325A1">
        <w:rPr>
          <w:rFonts w:cs="ＭＳ 明朝" w:hint="eastAsia"/>
          <w:kern w:val="0"/>
          <w:szCs w:val="21"/>
        </w:rPr>
        <w:t>，</w:t>
      </w:r>
      <w:r w:rsidRPr="00491C1F">
        <w:rPr>
          <w:rFonts w:cs="ＭＳ 明朝" w:hint="eastAsia"/>
          <w:kern w:val="0"/>
          <w:szCs w:val="21"/>
        </w:rPr>
        <w:t>最終学歴</w:t>
      </w:r>
      <w:r w:rsidR="002325A1">
        <w:rPr>
          <w:rFonts w:cs="ＭＳ 明朝" w:hint="eastAsia"/>
          <w:kern w:val="0"/>
          <w:szCs w:val="21"/>
        </w:rPr>
        <w:t>，</w:t>
      </w:r>
      <w:r w:rsidRPr="00491C1F">
        <w:rPr>
          <w:rFonts w:cs="ＭＳ 明朝" w:hint="eastAsia"/>
          <w:kern w:val="0"/>
          <w:szCs w:val="21"/>
        </w:rPr>
        <w:t>学位</w:t>
      </w:r>
      <w:r w:rsidR="002325A1">
        <w:rPr>
          <w:rFonts w:cs="ＭＳ 明朝" w:hint="eastAsia"/>
          <w:kern w:val="0"/>
          <w:szCs w:val="21"/>
        </w:rPr>
        <w:t>，</w:t>
      </w:r>
      <w:r w:rsidRPr="00491C1F">
        <w:rPr>
          <w:rFonts w:cs="ＭＳ 明朝" w:hint="eastAsia"/>
          <w:kern w:val="0"/>
          <w:szCs w:val="21"/>
        </w:rPr>
        <w:t>職歴）</w:t>
      </w:r>
    </w:p>
    <w:p w14:paraId="12C7AF5D" w14:textId="77777777" w:rsidR="005F27CD" w:rsidRPr="008B3ED7" w:rsidRDefault="005F27CD" w:rsidP="005F27CD">
      <w:pPr>
        <w:adjustRightInd w:val="0"/>
        <w:textAlignment w:val="baseline"/>
        <w:rPr>
          <w:rFonts w:ascii="ＭＳ 明朝"/>
          <w:kern w:val="0"/>
          <w:szCs w:val="21"/>
        </w:rPr>
      </w:pPr>
    </w:p>
    <w:p w14:paraId="119F4267" w14:textId="77777777" w:rsidR="004749AC" w:rsidRPr="00491C1F" w:rsidRDefault="004749AC" w:rsidP="005F27CD">
      <w:pPr>
        <w:adjustRightInd w:val="0"/>
        <w:textAlignment w:val="baseline"/>
        <w:rPr>
          <w:rFonts w:ascii="ＭＳ 明朝"/>
          <w:kern w:val="0"/>
          <w:szCs w:val="21"/>
        </w:rPr>
      </w:pPr>
    </w:p>
    <w:p w14:paraId="25C32510" w14:textId="77777777" w:rsidR="005F27CD" w:rsidRPr="00491C1F" w:rsidRDefault="005F27CD" w:rsidP="005F27CD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b/>
          <w:bCs/>
          <w:kern w:val="0"/>
          <w:szCs w:val="21"/>
        </w:rPr>
        <w:t>３．推薦者：</w:t>
      </w:r>
      <w:r w:rsidRPr="00491C1F">
        <w:rPr>
          <w:rFonts w:cs="ＭＳ 明朝" w:hint="eastAsia"/>
          <w:kern w:val="0"/>
          <w:szCs w:val="21"/>
        </w:rPr>
        <w:t>氏名　　　　　　　　　　　　　　　　所属</w:t>
      </w:r>
    </w:p>
    <w:p w14:paraId="4A71A0C4" w14:textId="77777777" w:rsidR="005F27CD" w:rsidRPr="00491C1F" w:rsidRDefault="005F27CD" w:rsidP="005F27CD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kern w:val="0"/>
          <w:szCs w:val="21"/>
        </w:rPr>
        <w:t xml:space="preserve">　　　　　　連絡先　〒　　　　　　　　　　　　　　　</w:t>
      </w:r>
    </w:p>
    <w:p w14:paraId="043163C3" w14:textId="77777777" w:rsidR="005F27CD" w:rsidRPr="00491C1F" w:rsidRDefault="005F27CD" w:rsidP="005F27CD">
      <w:pPr>
        <w:adjustRightInd w:val="0"/>
        <w:textAlignment w:val="baseline"/>
        <w:rPr>
          <w:rFonts w:ascii="ＭＳ 明朝"/>
          <w:kern w:val="0"/>
          <w:szCs w:val="21"/>
          <w:lang w:val="de-DE"/>
        </w:rPr>
      </w:pPr>
      <w:r w:rsidRPr="00491C1F">
        <w:rPr>
          <w:rFonts w:cs="ＭＳ 明朝" w:hint="eastAsia"/>
          <w:kern w:val="0"/>
          <w:szCs w:val="21"/>
        </w:rPr>
        <w:t xml:space="preserve">　　　　　　電話</w:t>
      </w:r>
      <w:r w:rsidRPr="00491C1F">
        <w:rPr>
          <w:rFonts w:cs="ＭＳ 明朝" w:hint="eastAsia"/>
          <w:kern w:val="0"/>
          <w:szCs w:val="21"/>
          <w:lang w:val="de-DE"/>
        </w:rPr>
        <w:t>／</w:t>
      </w:r>
      <w:r w:rsidRPr="00491C1F">
        <w:rPr>
          <w:rFonts w:cs="Century" w:hint="eastAsia"/>
          <w:kern w:val="0"/>
          <w:szCs w:val="21"/>
          <w:lang w:val="de-DE"/>
        </w:rPr>
        <w:t>F</w:t>
      </w:r>
      <w:r w:rsidRPr="00491C1F">
        <w:rPr>
          <w:rFonts w:cs="Century"/>
          <w:kern w:val="0"/>
          <w:szCs w:val="21"/>
          <w:lang w:val="de-DE"/>
        </w:rPr>
        <w:t>ax</w:t>
      </w:r>
      <w:r w:rsidRPr="00491C1F">
        <w:rPr>
          <w:rFonts w:cs="ＭＳ 明朝" w:hint="eastAsia"/>
          <w:kern w:val="0"/>
          <w:szCs w:val="21"/>
        </w:rPr>
        <w:t xml:space="preserve">　</w:t>
      </w:r>
      <w:r w:rsidRPr="00491C1F">
        <w:rPr>
          <w:rFonts w:cs="ＭＳ 明朝" w:hint="eastAsia"/>
          <w:kern w:val="0"/>
          <w:szCs w:val="21"/>
          <w:lang w:val="de-DE"/>
        </w:rPr>
        <w:t xml:space="preserve">                         </w:t>
      </w:r>
      <w:r w:rsidRPr="00491C1F">
        <w:rPr>
          <w:rFonts w:cs="Century"/>
          <w:kern w:val="0"/>
          <w:szCs w:val="21"/>
          <w:lang w:val="de-DE"/>
        </w:rPr>
        <w:t>E-mail</w:t>
      </w:r>
      <w:r w:rsidRPr="00491C1F">
        <w:rPr>
          <w:rFonts w:cs="Century" w:hint="eastAsia"/>
          <w:kern w:val="0"/>
          <w:szCs w:val="21"/>
          <w:lang w:val="de-DE"/>
        </w:rPr>
        <w:t>：</w:t>
      </w:r>
    </w:p>
    <w:p w14:paraId="75CCDA2C" w14:textId="77777777" w:rsidR="005F27CD" w:rsidRPr="00491C1F" w:rsidRDefault="005F27CD" w:rsidP="005F27CD">
      <w:pPr>
        <w:adjustRightInd w:val="0"/>
        <w:textAlignment w:val="baseline"/>
        <w:rPr>
          <w:rFonts w:ascii="ＭＳ 明朝"/>
          <w:kern w:val="0"/>
          <w:szCs w:val="21"/>
          <w:lang w:val="de-DE"/>
        </w:rPr>
      </w:pPr>
    </w:p>
    <w:p w14:paraId="4EDABBE0" w14:textId="77777777" w:rsidR="004749AC" w:rsidRPr="00491C1F" w:rsidRDefault="004749AC" w:rsidP="005F27CD">
      <w:pPr>
        <w:adjustRightInd w:val="0"/>
        <w:textAlignment w:val="baseline"/>
        <w:rPr>
          <w:rFonts w:ascii="ＭＳ 明朝"/>
          <w:kern w:val="0"/>
          <w:szCs w:val="21"/>
          <w:lang w:val="de-DE"/>
        </w:rPr>
      </w:pPr>
    </w:p>
    <w:p w14:paraId="38665DD0" w14:textId="77777777" w:rsidR="005F27CD" w:rsidRPr="00491C1F" w:rsidRDefault="005F27CD" w:rsidP="005F27CD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b/>
          <w:bCs/>
          <w:kern w:val="0"/>
          <w:szCs w:val="21"/>
        </w:rPr>
        <w:t>４．表彰対象となる事項：</w:t>
      </w:r>
      <w:r w:rsidRPr="00491C1F">
        <w:rPr>
          <w:rFonts w:cs="ＭＳ 明朝" w:hint="eastAsia"/>
          <w:kern w:val="0"/>
          <w:szCs w:val="21"/>
        </w:rPr>
        <w:t>各賞について</w:t>
      </w:r>
      <w:r w:rsidR="002325A1">
        <w:rPr>
          <w:rFonts w:cs="ＭＳ 明朝" w:hint="eastAsia"/>
          <w:kern w:val="0"/>
          <w:szCs w:val="21"/>
        </w:rPr>
        <w:t>，</w:t>
      </w:r>
      <w:r w:rsidRPr="00491C1F">
        <w:rPr>
          <w:rFonts w:cs="ＭＳ 明朝" w:hint="eastAsia"/>
          <w:kern w:val="0"/>
          <w:szCs w:val="21"/>
        </w:rPr>
        <w:t>それぞれの事項を簡潔に説明してください</w:t>
      </w:r>
      <w:r w:rsidR="002325A1">
        <w:rPr>
          <w:rFonts w:cs="ＭＳ 明朝" w:hint="eastAsia"/>
          <w:kern w:val="0"/>
          <w:szCs w:val="21"/>
        </w:rPr>
        <w:t>．</w:t>
      </w:r>
    </w:p>
    <w:p w14:paraId="4A29BB72" w14:textId="77777777" w:rsidR="005F27CD" w:rsidRPr="00491C1F" w:rsidRDefault="005F27CD" w:rsidP="005F27CD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kern w:val="0"/>
          <w:szCs w:val="21"/>
        </w:rPr>
        <w:t xml:space="preserve">　</w:t>
      </w:r>
      <w:r w:rsidRPr="00491C1F">
        <w:rPr>
          <w:rFonts w:cs="Century"/>
          <w:kern w:val="0"/>
          <w:szCs w:val="21"/>
        </w:rPr>
        <w:t>A.</w:t>
      </w:r>
      <w:r w:rsidRPr="00491C1F">
        <w:rPr>
          <w:rFonts w:cs="ＭＳ 明朝" w:hint="eastAsia"/>
          <w:kern w:val="0"/>
          <w:szCs w:val="21"/>
        </w:rPr>
        <w:t>功績賞：該当活動について</w:t>
      </w:r>
      <w:r w:rsidR="002325A1">
        <w:rPr>
          <w:rFonts w:cs="ＭＳ 明朝" w:hint="eastAsia"/>
          <w:kern w:val="0"/>
          <w:szCs w:val="21"/>
        </w:rPr>
        <w:t>，</w:t>
      </w:r>
      <w:r w:rsidRPr="00491C1F">
        <w:rPr>
          <w:rFonts w:cs="ＭＳ 明朝" w:hint="eastAsia"/>
          <w:kern w:val="0"/>
          <w:szCs w:val="21"/>
        </w:rPr>
        <w:t>内容とそれを裏付ける事項を説明してください</w:t>
      </w:r>
      <w:r w:rsidR="002325A1">
        <w:rPr>
          <w:rFonts w:cs="ＭＳ 明朝" w:hint="eastAsia"/>
          <w:kern w:val="0"/>
          <w:szCs w:val="21"/>
        </w:rPr>
        <w:t>．</w:t>
      </w:r>
    </w:p>
    <w:p w14:paraId="3E08D7CF" w14:textId="77777777" w:rsidR="00A65537" w:rsidRPr="00A65537" w:rsidRDefault="005F27CD" w:rsidP="00A65537">
      <w:pPr>
        <w:numPr>
          <w:ilvl w:val="0"/>
          <w:numId w:val="4"/>
        </w:numPr>
        <w:adjustRightInd w:val="0"/>
        <w:textAlignment w:val="baseline"/>
        <w:rPr>
          <w:rFonts w:ascii="ＭＳ 明朝"/>
          <w:kern w:val="0"/>
          <w:szCs w:val="21"/>
          <w:lang w:eastAsia="zh-TW"/>
        </w:rPr>
      </w:pPr>
      <w:r w:rsidRPr="00491C1F">
        <w:rPr>
          <w:rFonts w:cs="ＭＳ 明朝" w:hint="eastAsia"/>
          <w:kern w:val="0"/>
          <w:szCs w:val="21"/>
          <w:lang w:eastAsia="zh-TW"/>
        </w:rPr>
        <w:t>研究調査</w:t>
      </w:r>
      <w:r w:rsidR="002325A1">
        <w:rPr>
          <w:rFonts w:cs="ＭＳ 明朝" w:hint="eastAsia"/>
          <w:kern w:val="0"/>
          <w:szCs w:val="21"/>
          <w:lang w:eastAsia="zh-TW"/>
        </w:rPr>
        <w:t>，</w:t>
      </w:r>
      <w:r w:rsidRPr="00491C1F">
        <w:rPr>
          <w:rFonts w:cs="ＭＳ 明朝" w:hint="eastAsia"/>
          <w:kern w:val="0"/>
          <w:szCs w:val="21"/>
          <w:lang w:eastAsia="zh-TW"/>
        </w:rPr>
        <w:t>啓発普及</w:t>
      </w:r>
      <w:r w:rsidR="002325A1">
        <w:rPr>
          <w:rFonts w:cs="ＭＳ 明朝" w:hint="eastAsia"/>
          <w:kern w:val="0"/>
          <w:szCs w:val="21"/>
          <w:lang w:eastAsia="zh-TW"/>
        </w:rPr>
        <w:t>，</w:t>
      </w:r>
      <w:r w:rsidRPr="00491C1F">
        <w:rPr>
          <w:rFonts w:cs="ＭＳ 明朝" w:hint="eastAsia"/>
          <w:kern w:val="0"/>
          <w:szCs w:val="21"/>
          <w:lang w:eastAsia="zh-TW"/>
        </w:rPr>
        <w:t>出版文化活動</w:t>
      </w:r>
    </w:p>
    <w:p w14:paraId="744C0067" w14:textId="77777777" w:rsidR="005F27CD" w:rsidRPr="00044207" w:rsidRDefault="005F27CD" w:rsidP="00A65537">
      <w:pPr>
        <w:numPr>
          <w:ilvl w:val="0"/>
          <w:numId w:val="4"/>
        </w:numPr>
        <w:adjustRightInd w:val="0"/>
        <w:textAlignment w:val="baseline"/>
        <w:rPr>
          <w:rFonts w:ascii="ＭＳ 明朝"/>
          <w:kern w:val="0"/>
          <w:szCs w:val="21"/>
          <w:lang w:eastAsia="zh-TW"/>
        </w:rPr>
      </w:pPr>
      <w:r w:rsidRPr="00A65537">
        <w:rPr>
          <w:rFonts w:cs="ＭＳ 明朝" w:hint="eastAsia"/>
          <w:kern w:val="0"/>
          <w:szCs w:val="21"/>
        </w:rPr>
        <w:t>本会運営への顕著な功績</w:t>
      </w:r>
    </w:p>
    <w:p w14:paraId="22B87850" w14:textId="77777777" w:rsidR="00C02A82" w:rsidRPr="00044207" w:rsidRDefault="00C02A82" w:rsidP="00044207">
      <w:pPr>
        <w:adjustRightInd w:val="0"/>
        <w:ind w:left="420"/>
        <w:textAlignment w:val="baseline"/>
        <w:rPr>
          <w:rFonts w:cs="ＭＳ 明朝"/>
          <w:kern w:val="0"/>
          <w:szCs w:val="21"/>
          <w:u w:val="single"/>
        </w:rPr>
      </w:pPr>
      <w:r w:rsidRPr="009F337E">
        <w:rPr>
          <w:rFonts w:cs="ＭＳ 明朝" w:hint="eastAsia"/>
          <w:kern w:val="0"/>
          <w:szCs w:val="21"/>
        </w:rPr>
        <w:t xml:space="preserve">　</w:t>
      </w:r>
      <w:r w:rsidRPr="009F337E">
        <w:rPr>
          <w:rFonts w:cs="ＭＳ 明朝" w:hint="eastAsia"/>
          <w:kern w:val="0"/>
          <w:szCs w:val="21"/>
          <w:u w:val="single"/>
        </w:rPr>
        <w:t>※</w:t>
      </w:r>
      <w:r>
        <w:rPr>
          <w:rFonts w:cs="ＭＳ 明朝" w:hint="eastAsia"/>
          <w:kern w:val="0"/>
          <w:szCs w:val="21"/>
          <w:u w:val="single"/>
        </w:rPr>
        <w:t>必要に応じて業績</w:t>
      </w:r>
      <w:r w:rsidRPr="009F337E">
        <w:rPr>
          <w:rFonts w:cs="ＭＳ 明朝" w:hint="eastAsia"/>
          <w:kern w:val="0"/>
          <w:szCs w:val="21"/>
          <w:u w:val="single"/>
        </w:rPr>
        <w:t>リスト（書式自由）を別紙として添付下さ</w:t>
      </w:r>
      <w:r w:rsidRPr="00EE3941">
        <w:rPr>
          <w:rFonts w:cs="ＭＳ 明朝" w:hint="eastAsia"/>
          <w:kern w:val="0"/>
          <w:szCs w:val="21"/>
          <w:u w:val="single"/>
        </w:rPr>
        <w:t>い</w:t>
      </w:r>
      <w:r w:rsidR="00EE3941" w:rsidRPr="00EE3941">
        <w:rPr>
          <w:rFonts w:cs="ＭＳ 明朝" w:hint="eastAsia"/>
          <w:kern w:val="0"/>
          <w:szCs w:val="21"/>
          <w:u w:val="single"/>
        </w:rPr>
        <w:t>．</w:t>
      </w:r>
    </w:p>
    <w:p w14:paraId="19EC6982" w14:textId="77777777" w:rsidR="005F27CD" w:rsidRPr="00491C1F" w:rsidRDefault="005F27CD" w:rsidP="005F27CD">
      <w:pPr>
        <w:adjustRightInd w:val="0"/>
        <w:ind w:firstLineChars="100" w:firstLine="210"/>
        <w:textAlignment w:val="baseline"/>
        <w:rPr>
          <w:rFonts w:ascii="ＭＳ 明朝"/>
          <w:kern w:val="0"/>
          <w:szCs w:val="21"/>
        </w:rPr>
      </w:pPr>
      <w:r w:rsidRPr="00491C1F">
        <w:rPr>
          <w:rFonts w:cs="Century"/>
          <w:kern w:val="0"/>
          <w:szCs w:val="21"/>
        </w:rPr>
        <w:t>B.</w:t>
      </w:r>
      <w:r w:rsidRPr="00491C1F">
        <w:rPr>
          <w:rFonts w:cs="ＭＳ 明朝" w:hint="eastAsia"/>
          <w:kern w:val="0"/>
          <w:szCs w:val="21"/>
        </w:rPr>
        <w:t>学術賞：次の事項について</w:t>
      </w:r>
      <w:r w:rsidR="002325A1">
        <w:rPr>
          <w:rFonts w:cs="ＭＳ 明朝" w:hint="eastAsia"/>
          <w:kern w:val="0"/>
          <w:szCs w:val="21"/>
        </w:rPr>
        <w:t>，</w:t>
      </w:r>
      <w:r w:rsidRPr="00491C1F">
        <w:rPr>
          <w:rFonts w:cs="ＭＳ 明朝" w:hint="eastAsia"/>
          <w:kern w:val="0"/>
          <w:szCs w:val="21"/>
        </w:rPr>
        <w:t>すべて記載してください</w:t>
      </w:r>
      <w:r w:rsidR="002325A1">
        <w:rPr>
          <w:rFonts w:cs="ＭＳ 明朝" w:hint="eastAsia"/>
          <w:kern w:val="0"/>
          <w:szCs w:val="21"/>
        </w:rPr>
        <w:t>．</w:t>
      </w:r>
    </w:p>
    <w:p w14:paraId="1D986EE7" w14:textId="77777777" w:rsidR="00A65537" w:rsidRDefault="005F27CD" w:rsidP="00A65537">
      <w:pPr>
        <w:numPr>
          <w:ilvl w:val="0"/>
          <w:numId w:val="6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kern w:val="0"/>
          <w:szCs w:val="21"/>
        </w:rPr>
        <w:t>画期的な業績</w:t>
      </w:r>
    </w:p>
    <w:p w14:paraId="7BE3631D" w14:textId="77777777" w:rsidR="004749AC" w:rsidRPr="00A65537" w:rsidRDefault="005F27CD" w:rsidP="00A65537">
      <w:pPr>
        <w:numPr>
          <w:ilvl w:val="0"/>
          <w:numId w:val="6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A65537">
        <w:rPr>
          <w:rFonts w:cs="ＭＳ 明朝" w:hint="eastAsia"/>
          <w:kern w:val="0"/>
          <w:szCs w:val="21"/>
        </w:rPr>
        <w:t>特に貴重な学術的貢献</w:t>
      </w:r>
    </w:p>
    <w:p w14:paraId="5D5E4F83" w14:textId="77777777" w:rsidR="009312AE" w:rsidRPr="009F337E" w:rsidRDefault="009312AE" w:rsidP="004749AC">
      <w:pPr>
        <w:adjustRightInd w:val="0"/>
        <w:ind w:firstLineChars="200" w:firstLine="420"/>
        <w:textAlignment w:val="baseline"/>
        <w:rPr>
          <w:rFonts w:cs="ＭＳ 明朝"/>
          <w:kern w:val="0"/>
          <w:szCs w:val="21"/>
          <w:u w:val="single"/>
        </w:rPr>
      </w:pPr>
      <w:r w:rsidRPr="009F337E">
        <w:rPr>
          <w:rFonts w:cs="ＭＳ 明朝" w:hint="eastAsia"/>
          <w:kern w:val="0"/>
          <w:szCs w:val="21"/>
        </w:rPr>
        <w:t xml:space="preserve">　</w:t>
      </w:r>
      <w:r w:rsidRPr="009F337E">
        <w:rPr>
          <w:rFonts w:cs="ＭＳ 明朝" w:hint="eastAsia"/>
          <w:kern w:val="0"/>
          <w:szCs w:val="21"/>
          <w:u w:val="single"/>
        </w:rPr>
        <w:t>※関連する著書・論文等のリスト（書式自由）を別紙として添付下さ</w:t>
      </w:r>
      <w:r w:rsidRPr="00CB16F8">
        <w:rPr>
          <w:rFonts w:cs="ＭＳ 明朝" w:hint="eastAsia"/>
          <w:kern w:val="0"/>
          <w:szCs w:val="21"/>
          <w:u w:val="single"/>
        </w:rPr>
        <w:t>い</w:t>
      </w:r>
      <w:r w:rsidR="00EE3941" w:rsidRPr="00CB16F8">
        <w:rPr>
          <w:rFonts w:cs="ＭＳ 明朝" w:hint="eastAsia"/>
          <w:kern w:val="0"/>
          <w:szCs w:val="21"/>
          <w:u w:val="single"/>
        </w:rPr>
        <w:t>．</w:t>
      </w:r>
    </w:p>
    <w:p w14:paraId="061D37B9" w14:textId="77777777" w:rsidR="004749AC" w:rsidRPr="00491C1F" w:rsidRDefault="004749AC" w:rsidP="004749AC">
      <w:pPr>
        <w:adjustRightInd w:val="0"/>
        <w:ind w:firstLineChars="100" w:firstLine="210"/>
        <w:textAlignment w:val="baseline"/>
        <w:rPr>
          <w:rFonts w:cs="ＭＳ 明朝"/>
          <w:kern w:val="0"/>
          <w:szCs w:val="21"/>
        </w:rPr>
      </w:pPr>
      <w:r w:rsidRPr="00491C1F">
        <w:rPr>
          <w:rFonts w:cs="ＭＳ 明朝" w:hint="eastAsia"/>
          <w:kern w:val="0"/>
          <w:szCs w:val="21"/>
        </w:rPr>
        <w:t>C.</w:t>
      </w:r>
      <w:r w:rsidRPr="00491C1F">
        <w:rPr>
          <w:rFonts w:cs="ＭＳ 明朝" w:hint="eastAsia"/>
          <w:kern w:val="0"/>
          <w:szCs w:val="21"/>
        </w:rPr>
        <w:t>論文賞</w:t>
      </w:r>
      <w:r w:rsidR="00AB336F">
        <w:rPr>
          <w:rFonts w:cs="ＭＳ 明朝" w:hint="eastAsia"/>
          <w:kern w:val="0"/>
          <w:szCs w:val="21"/>
        </w:rPr>
        <w:t>：</w:t>
      </w:r>
      <w:r w:rsidRPr="00491C1F">
        <w:rPr>
          <w:rFonts w:cs="ＭＳ 明朝" w:hint="eastAsia"/>
          <w:kern w:val="0"/>
          <w:szCs w:val="21"/>
        </w:rPr>
        <w:t>次の事項について</w:t>
      </w:r>
      <w:r w:rsidR="002325A1">
        <w:rPr>
          <w:rFonts w:cs="ＭＳ 明朝" w:hint="eastAsia"/>
          <w:kern w:val="0"/>
          <w:szCs w:val="21"/>
        </w:rPr>
        <w:t>，</w:t>
      </w:r>
      <w:r w:rsidRPr="00491C1F">
        <w:rPr>
          <w:rFonts w:cs="ＭＳ 明朝" w:hint="eastAsia"/>
          <w:kern w:val="0"/>
          <w:szCs w:val="21"/>
        </w:rPr>
        <w:t>すべて記載してください</w:t>
      </w:r>
      <w:r w:rsidR="002325A1">
        <w:rPr>
          <w:rFonts w:cs="ＭＳ 明朝" w:hint="eastAsia"/>
          <w:kern w:val="0"/>
          <w:szCs w:val="21"/>
        </w:rPr>
        <w:t>．</w:t>
      </w:r>
    </w:p>
    <w:p w14:paraId="29EF7399" w14:textId="77777777" w:rsidR="00A65537" w:rsidRDefault="004749AC" w:rsidP="00A65537">
      <w:pPr>
        <w:numPr>
          <w:ilvl w:val="0"/>
          <w:numId w:val="8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kern w:val="0"/>
          <w:szCs w:val="21"/>
        </w:rPr>
        <w:t>対象論文名</w:t>
      </w:r>
      <w:r w:rsidR="002C1CC1" w:rsidRPr="00491C1F">
        <w:rPr>
          <w:rFonts w:cs="ＭＳ 明朝" w:hint="eastAsia"/>
          <w:kern w:val="0"/>
          <w:szCs w:val="21"/>
        </w:rPr>
        <w:t>，所載誌等名（</w:t>
      </w:r>
      <w:r w:rsidR="004335C3">
        <w:rPr>
          <w:rFonts w:cs="ＭＳ 明朝" w:hint="eastAsia"/>
          <w:kern w:val="0"/>
          <w:szCs w:val="21"/>
        </w:rPr>
        <w:t>巻</w:t>
      </w:r>
      <w:r w:rsidR="002C1CC1" w:rsidRPr="00491C1F">
        <w:rPr>
          <w:rFonts w:cs="ＭＳ 明朝" w:hint="eastAsia"/>
          <w:kern w:val="0"/>
          <w:szCs w:val="21"/>
        </w:rPr>
        <w:t>・号・日付）</w:t>
      </w:r>
    </w:p>
    <w:p w14:paraId="623281AE" w14:textId="77777777" w:rsidR="004749AC" w:rsidRPr="00A65537" w:rsidRDefault="00164CBA" w:rsidP="00A65537">
      <w:pPr>
        <w:numPr>
          <w:ilvl w:val="0"/>
          <w:numId w:val="8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A65537">
        <w:rPr>
          <w:rFonts w:cs="ＭＳ 明朝" w:hint="eastAsia"/>
          <w:kern w:val="0"/>
          <w:szCs w:val="21"/>
        </w:rPr>
        <w:t>分野</w:t>
      </w:r>
      <w:r w:rsidR="004749AC" w:rsidRPr="00A65537">
        <w:rPr>
          <w:rFonts w:cs="ＭＳ 明朝" w:hint="eastAsia"/>
          <w:kern w:val="0"/>
          <w:szCs w:val="21"/>
        </w:rPr>
        <w:t>発展のための独創性及び</w:t>
      </w:r>
      <w:r w:rsidRPr="00A65537">
        <w:rPr>
          <w:rFonts w:cs="ＭＳ 明朝" w:hint="eastAsia"/>
          <w:kern w:val="0"/>
          <w:szCs w:val="21"/>
        </w:rPr>
        <w:t>学術的価値</w:t>
      </w:r>
    </w:p>
    <w:p w14:paraId="46A5ECE4" w14:textId="77777777" w:rsidR="004749AC" w:rsidRPr="00491C1F" w:rsidRDefault="004749AC" w:rsidP="004749AC">
      <w:pPr>
        <w:adjustRightInd w:val="0"/>
        <w:ind w:firstLineChars="100" w:firstLine="210"/>
        <w:textAlignment w:val="baseline"/>
        <w:rPr>
          <w:rFonts w:cs="ＭＳ 明朝"/>
          <w:kern w:val="0"/>
          <w:szCs w:val="21"/>
        </w:rPr>
      </w:pPr>
      <w:r w:rsidRPr="00491C1F">
        <w:rPr>
          <w:rFonts w:cs="Century" w:hint="eastAsia"/>
          <w:kern w:val="0"/>
          <w:szCs w:val="21"/>
        </w:rPr>
        <w:t>D</w:t>
      </w:r>
      <w:r w:rsidR="005F27CD" w:rsidRPr="00491C1F">
        <w:rPr>
          <w:rFonts w:cs="Century"/>
          <w:kern w:val="0"/>
          <w:szCs w:val="21"/>
        </w:rPr>
        <w:t>.</w:t>
      </w:r>
      <w:r w:rsidR="005F27CD" w:rsidRPr="00491C1F">
        <w:rPr>
          <w:rFonts w:cs="ＭＳ 明朝" w:hint="eastAsia"/>
          <w:kern w:val="0"/>
          <w:szCs w:val="21"/>
        </w:rPr>
        <w:t>論文奨励賞：次の事項について</w:t>
      </w:r>
      <w:r w:rsidR="002325A1">
        <w:rPr>
          <w:rFonts w:cs="ＭＳ 明朝" w:hint="eastAsia"/>
          <w:kern w:val="0"/>
          <w:szCs w:val="21"/>
        </w:rPr>
        <w:t>，</w:t>
      </w:r>
      <w:r w:rsidR="005F27CD" w:rsidRPr="00491C1F">
        <w:rPr>
          <w:rFonts w:cs="ＭＳ 明朝" w:hint="eastAsia"/>
          <w:kern w:val="0"/>
          <w:szCs w:val="21"/>
        </w:rPr>
        <w:t>すべて記載してください</w:t>
      </w:r>
      <w:r w:rsidR="002325A1">
        <w:rPr>
          <w:rFonts w:cs="ＭＳ 明朝" w:hint="eastAsia"/>
          <w:kern w:val="0"/>
          <w:szCs w:val="21"/>
        </w:rPr>
        <w:t>．</w:t>
      </w:r>
    </w:p>
    <w:p w14:paraId="667DCA42" w14:textId="77777777" w:rsidR="00A65537" w:rsidRDefault="005F27CD" w:rsidP="00A65537">
      <w:pPr>
        <w:numPr>
          <w:ilvl w:val="0"/>
          <w:numId w:val="10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kern w:val="0"/>
          <w:szCs w:val="21"/>
        </w:rPr>
        <w:t>対象論文名</w:t>
      </w:r>
      <w:r w:rsidR="002C1CC1" w:rsidRPr="00491C1F">
        <w:rPr>
          <w:rFonts w:cs="ＭＳ 明朝" w:hint="eastAsia"/>
          <w:kern w:val="0"/>
          <w:szCs w:val="21"/>
        </w:rPr>
        <w:t>，所載誌等名（</w:t>
      </w:r>
      <w:r w:rsidR="004335C3">
        <w:rPr>
          <w:rFonts w:cs="ＭＳ 明朝" w:hint="eastAsia"/>
          <w:kern w:val="0"/>
          <w:szCs w:val="21"/>
        </w:rPr>
        <w:t>巻</w:t>
      </w:r>
      <w:r w:rsidR="002C1CC1" w:rsidRPr="00491C1F">
        <w:rPr>
          <w:rFonts w:cs="ＭＳ 明朝" w:hint="eastAsia"/>
          <w:kern w:val="0"/>
          <w:szCs w:val="21"/>
        </w:rPr>
        <w:t>・号・日付）</w:t>
      </w:r>
    </w:p>
    <w:p w14:paraId="02C5213E" w14:textId="77777777" w:rsidR="005F27CD" w:rsidRPr="00A65537" w:rsidRDefault="00164CBA" w:rsidP="00A65537">
      <w:pPr>
        <w:numPr>
          <w:ilvl w:val="0"/>
          <w:numId w:val="10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A65537">
        <w:rPr>
          <w:rFonts w:cs="ＭＳ 明朝" w:hint="eastAsia"/>
          <w:kern w:val="0"/>
          <w:szCs w:val="21"/>
        </w:rPr>
        <w:t>分野</w:t>
      </w:r>
      <w:r w:rsidR="005F27CD" w:rsidRPr="00A65537">
        <w:rPr>
          <w:rFonts w:cs="ＭＳ 明朝" w:hint="eastAsia"/>
          <w:kern w:val="0"/>
          <w:szCs w:val="21"/>
        </w:rPr>
        <w:t>発展のための独創性及び将来性</w:t>
      </w:r>
    </w:p>
    <w:p w14:paraId="5F990424" w14:textId="77777777" w:rsidR="005F27CD" w:rsidRPr="00491C1F" w:rsidRDefault="004749AC" w:rsidP="005F27CD">
      <w:pPr>
        <w:adjustRightInd w:val="0"/>
        <w:ind w:firstLineChars="100" w:firstLine="210"/>
        <w:textAlignment w:val="baseline"/>
        <w:rPr>
          <w:rFonts w:ascii="ＭＳ 明朝"/>
          <w:kern w:val="0"/>
          <w:szCs w:val="21"/>
        </w:rPr>
      </w:pPr>
      <w:r w:rsidRPr="00491C1F">
        <w:rPr>
          <w:rFonts w:cs="Century" w:hint="eastAsia"/>
          <w:kern w:val="0"/>
          <w:szCs w:val="21"/>
        </w:rPr>
        <w:t>E</w:t>
      </w:r>
      <w:r w:rsidR="005F27CD" w:rsidRPr="00491C1F">
        <w:rPr>
          <w:rFonts w:cs="Century"/>
          <w:kern w:val="0"/>
          <w:szCs w:val="21"/>
        </w:rPr>
        <w:t>.</w:t>
      </w:r>
      <w:r w:rsidR="005F27CD" w:rsidRPr="00491C1F">
        <w:rPr>
          <w:rFonts w:cs="ＭＳ 明朝" w:hint="eastAsia"/>
          <w:kern w:val="0"/>
          <w:szCs w:val="21"/>
        </w:rPr>
        <w:t>国際賞：次の事項について</w:t>
      </w:r>
      <w:r w:rsidR="002325A1">
        <w:rPr>
          <w:rFonts w:cs="ＭＳ 明朝" w:hint="eastAsia"/>
          <w:kern w:val="0"/>
          <w:szCs w:val="21"/>
        </w:rPr>
        <w:t>，</w:t>
      </w:r>
      <w:r w:rsidR="005F27CD" w:rsidRPr="00491C1F">
        <w:rPr>
          <w:rFonts w:cs="ＭＳ 明朝" w:hint="eastAsia"/>
          <w:kern w:val="0"/>
          <w:szCs w:val="21"/>
        </w:rPr>
        <w:t>すべて記載してください</w:t>
      </w:r>
      <w:r w:rsidR="002325A1">
        <w:rPr>
          <w:rFonts w:cs="ＭＳ 明朝" w:hint="eastAsia"/>
          <w:kern w:val="0"/>
          <w:szCs w:val="21"/>
        </w:rPr>
        <w:t>．</w:t>
      </w:r>
    </w:p>
    <w:p w14:paraId="0C40B0E6" w14:textId="77777777" w:rsidR="005F27CD" w:rsidRPr="00491C1F" w:rsidRDefault="005F27CD" w:rsidP="00A65537">
      <w:pPr>
        <w:numPr>
          <w:ilvl w:val="0"/>
          <w:numId w:val="12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kern w:val="0"/>
          <w:szCs w:val="21"/>
        </w:rPr>
        <w:t>国際的に水文・水資源学の発展に顕著な功績があった会員名</w:t>
      </w:r>
    </w:p>
    <w:p w14:paraId="28CF2D8A" w14:textId="77777777" w:rsidR="00A65537" w:rsidRDefault="005F27CD" w:rsidP="00A65537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kern w:val="0"/>
          <w:szCs w:val="21"/>
        </w:rPr>
        <w:t xml:space="preserve">　　</w:t>
      </w:r>
      <w:r w:rsidRPr="00491C1F">
        <w:rPr>
          <w:rFonts w:cs="ＭＳ 明朝" w:hint="eastAsia"/>
          <w:kern w:val="0"/>
          <w:szCs w:val="21"/>
        </w:rPr>
        <w:t xml:space="preserve"> </w:t>
      </w:r>
      <w:r w:rsidRPr="00491C1F">
        <w:rPr>
          <w:rFonts w:cs="ＭＳ 明朝" w:hint="eastAsia"/>
          <w:kern w:val="0"/>
          <w:szCs w:val="21"/>
        </w:rPr>
        <w:t>または</w:t>
      </w:r>
      <w:r w:rsidR="002325A1">
        <w:rPr>
          <w:rFonts w:cs="ＭＳ 明朝" w:hint="eastAsia"/>
          <w:kern w:val="0"/>
          <w:szCs w:val="21"/>
        </w:rPr>
        <w:t>，</w:t>
      </w:r>
      <w:r w:rsidRPr="00491C1F">
        <w:rPr>
          <w:rFonts w:cs="ＭＳ 明朝" w:hint="eastAsia"/>
          <w:kern w:val="0"/>
          <w:szCs w:val="21"/>
        </w:rPr>
        <w:t>本会と同等の目的を有する</w:t>
      </w:r>
      <w:r w:rsidRPr="0001428B">
        <w:rPr>
          <w:rFonts w:cs="ＭＳ 明朝" w:hint="eastAsia"/>
          <w:kern w:val="0"/>
          <w:szCs w:val="21"/>
        </w:rPr>
        <w:t>外国あるいは国際的な団体名あるいはその会員名</w:t>
      </w:r>
    </w:p>
    <w:p w14:paraId="2F12D3A3" w14:textId="77777777" w:rsidR="00A65537" w:rsidRDefault="005F27CD" w:rsidP="00A65537">
      <w:pPr>
        <w:numPr>
          <w:ilvl w:val="0"/>
          <w:numId w:val="12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kern w:val="0"/>
          <w:szCs w:val="21"/>
        </w:rPr>
        <w:t>水文・水資源学の発展に対する顕著な功績</w:t>
      </w:r>
    </w:p>
    <w:p w14:paraId="004DD927" w14:textId="77777777" w:rsidR="005F27CD" w:rsidRPr="00A65537" w:rsidRDefault="005F27CD" w:rsidP="00A65537">
      <w:pPr>
        <w:numPr>
          <w:ilvl w:val="0"/>
          <w:numId w:val="12"/>
        </w:numPr>
        <w:adjustRightInd w:val="0"/>
        <w:textAlignment w:val="baseline"/>
        <w:rPr>
          <w:rFonts w:ascii="ＭＳ 明朝"/>
          <w:kern w:val="0"/>
          <w:szCs w:val="21"/>
        </w:rPr>
      </w:pPr>
      <w:r w:rsidRPr="00A65537">
        <w:rPr>
          <w:rFonts w:cs="ＭＳ 明朝" w:hint="eastAsia"/>
          <w:kern w:val="0"/>
          <w:szCs w:val="21"/>
        </w:rPr>
        <w:t>本会との有益な交流</w:t>
      </w:r>
    </w:p>
    <w:p w14:paraId="459064D7" w14:textId="77777777" w:rsidR="009312AE" w:rsidRPr="009F337E" w:rsidRDefault="004749AC" w:rsidP="004749AC">
      <w:pPr>
        <w:adjustRightInd w:val="0"/>
        <w:textAlignment w:val="baseline"/>
        <w:rPr>
          <w:rFonts w:cs="ＭＳ 明朝"/>
          <w:kern w:val="0"/>
          <w:szCs w:val="21"/>
          <w:u w:val="single"/>
        </w:rPr>
      </w:pPr>
      <w:r w:rsidRPr="009F337E">
        <w:rPr>
          <w:rFonts w:cs="ＭＳ 明朝" w:hint="eastAsia"/>
          <w:kern w:val="0"/>
          <w:szCs w:val="21"/>
        </w:rPr>
        <w:t xml:space="preserve">  </w:t>
      </w:r>
      <w:r w:rsidR="009312AE" w:rsidRPr="009F337E">
        <w:rPr>
          <w:rFonts w:cs="ＭＳ 明朝" w:hint="eastAsia"/>
          <w:kern w:val="0"/>
          <w:szCs w:val="21"/>
        </w:rPr>
        <w:t xml:space="preserve">　　</w:t>
      </w:r>
      <w:r w:rsidR="009312AE" w:rsidRPr="009F337E">
        <w:rPr>
          <w:rFonts w:cs="ＭＳ 明朝" w:hint="eastAsia"/>
          <w:kern w:val="0"/>
          <w:szCs w:val="21"/>
          <w:u w:val="single"/>
        </w:rPr>
        <w:t>※関連する</w:t>
      </w:r>
      <w:r w:rsidR="00673DE3" w:rsidRPr="009F337E">
        <w:rPr>
          <w:rFonts w:cs="ＭＳ 明朝" w:hint="eastAsia"/>
          <w:kern w:val="0"/>
          <w:szCs w:val="21"/>
          <w:u w:val="single"/>
        </w:rPr>
        <w:t>著書・</w:t>
      </w:r>
      <w:r w:rsidR="009312AE" w:rsidRPr="009F337E">
        <w:rPr>
          <w:rFonts w:cs="ＭＳ 明朝" w:hint="eastAsia"/>
          <w:kern w:val="0"/>
          <w:szCs w:val="21"/>
          <w:u w:val="single"/>
        </w:rPr>
        <w:t>論文等のリスト（書式自由）を別紙として添付下さい</w:t>
      </w:r>
      <w:r w:rsidR="00EE3941" w:rsidRPr="00EE3941">
        <w:rPr>
          <w:rFonts w:cs="ＭＳ 明朝" w:hint="eastAsia"/>
          <w:kern w:val="0"/>
          <w:szCs w:val="21"/>
          <w:u w:val="single"/>
        </w:rPr>
        <w:t>．</w:t>
      </w:r>
    </w:p>
    <w:p w14:paraId="4F79645F" w14:textId="77777777" w:rsidR="004749AC" w:rsidRPr="00491C1F" w:rsidRDefault="004749AC" w:rsidP="009F337E">
      <w:pPr>
        <w:adjustRightInd w:val="0"/>
        <w:ind w:firstLineChars="100" w:firstLine="210"/>
        <w:textAlignment w:val="baseline"/>
        <w:rPr>
          <w:rFonts w:cs="ＭＳ 明朝"/>
          <w:kern w:val="0"/>
          <w:szCs w:val="21"/>
        </w:rPr>
      </w:pPr>
      <w:r w:rsidRPr="00491C1F">
        <w:rPr>
          <w:rFonts w:cs="ＭＳ 明朝" w:hint="eastAsia"/>
          <w:kern w:val="0"/>
          <w:szCs w:val="21"/>
        </w:rPr>
        <w:t>F.</w:t>
      </w:r>
      <w:r w:rsidRPr="00491C1F">
        <w:rPr>
          <w:rFonts w:cs="ＭＳ 明朝" w:hint="eastAsia"/>
          <w:kern w:val="0"/>
          <w:szCs w:val="21"/>
        </w:rPr>
        <w:t>学術出版賞</w:t>
      </w:r>
      <w:r w:rsidR="00164CBA" w:rsidRPr="00491C1F">
        <w:rPr>
          <w:rFonts w:cs="ＭＳ 明朝" w:hint="eastAsia"/>
          <w:kern w:val="0"/>
          <w:szCs w:val="21"/>
        </w:rPr>
        <w:t>：次の事項について</w:t>
      </w:r>
      <w:r w:rsidR="002325A1">
        <w:rPr>
          <w:rFonts w:cs="ＭＳ 明朝" w:hint="eastAsia"/>
          <w:kern w:val="0"/>
          <w:szCs w:val="21"/>
        </w:rPr>
        <w:t>，</w:t>
      </w:r>
      <w:r w:rsidR="00164CBA" w:rsidRPr="00491C1F">
        <w:rPr>
          <w:rFonts w:cs="ＭＳ 明朝" w:hint="eastAsia"/>
          <w:kern w:val="0"/>
          <w:szCs w:val="21"/>
        </w:rPr>
        <w:t>すべて記載してください</w:t>
      </w:r>
      <w:r w:rsidR="002325A1">
        <w:rPr>
          <w:rFonts w:cs="ＭＳ 明朝" w:hint="eastAsia"/>
          <w:kern w:val="0"/>
          <w:szCs w:val="21"/>
        </w:rPr>
        <w:t>．</w:t>
      </w:r>
    </w:p>
    <w:p w14:paraId="7F0C77AF" w14:textId="77777777" w:rsidR="00A65537" w:rsidRDefault="00A65537" w:rsidP="00A65537">
      <w:pPr>
        <w:numPr>
          <w:ilvl w:val="0"/>
          <w:numId w:val="2"/>
        </w:numPr>
        <w:adjustRightInd w:val="0"/>
        <w:textAlignment w:val="baseline"/>
        <w:rPr>
          <w:rFonts w:cs="ＭＳ 明朝"/>
          <w:kern w:val="0"/>
          <w:szCs w:val="21"/>
        </w:rPr>
      </w:pPr>
      <w:r>
        <w:rPr>
          <w:rFonts w:cs="ＭＳ 明朝"/>
          <w:kern w:val="0"/>
          <w:szCs w:val="21"/>
        </w:rPr>
        <w:t>対象書籍の書誌情報（タイトル，著者名，出版社，出版年，ページ数等）</w:t>
      </w:r>
    </w:p>
    <w:p w14:paraId="1C58795A" w14:textId="77777777" w:rsidR="004749AC" w:rsidRDefault="00713AA5" w:rsidP="00A65537">
      <w:pPr>
        <w:numPr>
          <w:ilvl w:val="0"/>
          <w:numId w:val="2"/>
        </w:numPr>
        <w:adjustRightInd w:val="0"/>
        <w:textAlignment w:val="baseline"/>
        <w:rPr>
          <w:rFonts w:cs="ＭＳ 明朝"/>
          <w:kern w:val="0"/>
          <w:szCs w:val="21"/>
        </w:rPr>
      </w:pPr>
      <w:r w:rsidRPr="00491C1F">
        <w:rPr>
          <w:rFonts w:cs="ＭＳ 明朝" w:hint="eastAsia"/>
          <w:kern w:val="0"/>
          <w:szCs w:val="21"/>
        </w:rPr>
        <w:t>書籍</w:t>
      </w:r>
      <w:r w:rsidR="00164CBA" w:rsidRPr="00491C1F">
        <w:rPr>
          <w:rFonts w:cs="ＭＳ 明朝" w:hint="eastAsia"/>
          <w:kern w:val="0"/>
          <w:szCs w:val="21"/>
        </w:rPr>
        <w:t>の学術的価値</w:t>
      </w:r>
    </w:p>
    <w:p w14:paraId="09342014" w14:textId="77777777" w:rsidR="004749AC" w:rsidRPr="00A65537" w:rsidRDefault="00164CBA" w:rsidP="004749AC">
      <w:pPr>
        <w:numPr>
          <w:ilvl w:val="0"/>
          <w:numId w:val="2"/>
        </w:numPr>
        <w:adjustRightInd w:val="0"/>
        <w:textAlignment w:val="baseline"/>
        <w:rPr>
          <w:rFonts w:cs="ＭＳ 明朝"/>
          <w:kern w:val="0"/>
          <w:szCs w:val="21"/>
        </w:rPr>
      </w:pPr>
      <w:r w:rsidRPr="00A65537">
        <w:rPr>
          <w:rFonts w:cs="ＭＳ 明朝" w:hint="eastAsia"/>
          <w:kern w:val="0"/>
          <w:szCs w:val="21"/>
        </w:rPr>
        <w:t>出版の社会的な意義</w:t>
      </w:r>
    </w:p>
    <w:p w14:paraId="2FBF6374" w14:textId="03060555" w:rsidR="005F27CD" w:rsidRPr="00491C1F" w:rsidRDefault="005F3A0B" w:rsidP="005F27CD">
      <w:pPr>
        <w:adjustRightInd w:val="0"/>
        <w:textAlignment w:val="baseline"/>
        <w:rPr>
          <w:rFonts w:ascii="ＭＳ 明朝"/>
          <w:kern w:val="0"/>
          <w:szCs w:val="21"/>
        </w:rPr>
      </w:pPr>
      <w:r w:rsidRPr="009F337E">
        <w:rPr>
          <w:rFonts w:cs="ＭＳ 明朝" w:hint="eastAsia"/>
          <w:kern w:val="0"/>
          <w:szCs w:val="21"/>
        </w:rPr>
        <w:t xml:space="preserve">  </w:t>
      </w:r>
      <w:r w:rsidRPr="009F337E">
        <w:rPr>
          <w:rFonts w:cs="ＭＳ 明朝" w:hint="eastAsia"/>
          <w:kern w:val="0"/>
          <w:szCs w:val="21"/>
        </w:rPr>
        <w:t xml:space="preserve">　　</w:t>
      </w:r>
      <w:r w:rsidRPr="009F337E">
        <w:rPr>
          <w:rFonts w:cs="ＭＳ 明朝" w:hint="eastAsia"/>
          <w:kern w:val="0"/>
          <w:szCs w:val="21"/>
          <w:u w:val="single"/>
        </w:rPr>
        <w:t>※</w:t>
      </w:r>
      <w:r w:rsidRPr="005F3A0B">
        <w:rPr>
          <w:rFonts w:cs="ＭＳ 明朝" w:hint="eastAsia"/>
          <w:kern w:val="0"/>
          <w:szCs w:val="21"/>
          <w:u w:val="single"/>
        </w:rPr>
        <w:t>推薦書送付先に対象書籍をお送り下さい</w:t>
      </w:r>
      <w:r w:rsidR="00CB16F8" w:rsidRPr="00EE3941">
        <w:rPr>
          <w:rFonts w:cs="ＭＳ 明朝" w:hint="eastAsia"/>
          <w:kern w:val="0"/>
          <w:szCs w:val="21"/>
          <w:u w:val="single"/>
        </w:rPr>
        <w:t>．</w:t>
      </w:r>
      <w:r w:rsidRPr="005F3A0B">
        <w:rPr>
          <w:rFonts w:cs="ＭＳ 明朝" w:hint="eastAsia"/>
          <w:kern w:val="0"/>
          <w:szCs w:val="21"/>
          <w:u w:val="single"/>
        </w:rPr>
        <w:t>審査終了後に返送致します</w:t>
      </w:r>
      <w:r w:rsidR="00EE3941" w:rsidRPr="00EE3941">
        <w:rPr>
          <w:rFonts w:cs="ＭＳ 明朝" w:hint="eastAsia"/>
          <w:kern w:val="0"/>
          <w:szCs w:val="21"/>
          <w:u w:val="single"/>
        </w:rPr>
        <w:t>．</w:t>
      </w:r>
    </w:p>
    <w:p w14:paraId="5C5717DB" w14:textId="77777777" w:rsidR="004749AC" w:rsidRPr="00491C1F" w:rsidRDefault="004749AC" w:rsidP="005F27CD">
      <w:pPr>
        <w:adjustRightInd w:val="0"/>
        <w:textAlignment w:val="baseline"/>
        <w:rPr>
          <w:rFonts w:ascii="ＭＳ 明朝"/>
          <w:kern w:val="0"/>
          <w:szCs w:val="21"/>
        </w:rPr>
      </w:pPr>
    </w:p>
    <w:p w14:paraId="143B07AD" w14:textId="77777777" w:rsidR="005F27CD" w:rsidRPr="00491C1F" w:rsidRDefault="005F27CD" w:rsidP="005F27CD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b/>
          <w:bCs/>
          <w:kern w:val="0"/>
          <w:szCs w:val="21"/>
        </w:rPr>
        <w:t>５．推薦理由</w:t>
      </w:r>
      <w:r w:rsidRPr="00491C1F">
        <w:rPr>
          <w:rFonts w:cs="ＭＳ 明朝" w:hint="eastAsia"/>
          <w:kern w:val="0"/>
          <w:szCs w:val="21"/>
        </w:rPr>
        <w:t>（</w:t>
      </w:r>
      <w:r w:rsidRPr="00491C1F">
        <w:rPr>
          <w:rFonts w:cs="ＭＳ 明朝" w:hint="eastAsia"/>
          <w:kern w:val="0"/>
          <w:szCs w:val="21"/>
        </w:rPr>
        <w:t>1,000</w:t>
      </w:r>
      <w:r w:rsidRPr="00491C1F">
        <w:rPr>
          <w:rFonts w:cs="ＭＳ 明朝" w:hint="eastAsia"/>
          <w:kern w:val="0"/>
          <w:szCs w:val="21"/>
        </w:rPr>
        <w:t>字以内で書いてください）</w:t>
      </w:r>
    </w:p>
    <w:p w14:paraId="37A22687" w14:textId="77777777" w:rsidR="005F27CD" w:rsidRPr="00491C1F" w:rsidRDefault="005F27CD" w:rsidP="005F27CD">
      <w:pPr>
        <w:adjustRightInd w:val="0"/>
        <w:textAlignment w:val="baseline"/>
        <w:rPr>
          <w:rFonts w:cs="ＭＳ 明朝"/>
          <w:kern w:val="0"/>
          <w:szCs w:val="21"/>
        </w:rPr>
      </w:pPr>
    </w:p>
    <w:p w14:paraId="62ACE919" w14:textId="77777777" w:rsidR="005F27CD" w:rsidRPr="00491C1F" w:rsidRDefault="005F27CD" w:rsidP="005F27CD">
      <w:pPr>
        <w:adjustRightInd w:val="0"/>
        <w:textAlignment w:val="baseline"/>
        <w:rPr>
          <w:rFonts w:cs="ＭＳ 明朝"/>
          <w:kern w:val="0"/>
          <w:szCs w:val="21"/>
        </w:rPr>
      </w:pPr>
    </w:p>
    <w:p w14:paraId="1E775F0B" w14:textId="77777777" w:rsidR="004749AC" w:rsidRPr="00491C1F" w:rsidRDefault="004749AC" w:rsidP="005F27CD">
      <w:pPr>
        <w:adjustRightInd w:val="0"/>
        <w:textAlignment w:val="baseline"/>
        <w:rPr>
          <w:rFonts w:cs="ＭＳ 明朝"/>
          <w:kern w:val="0"/>
          <w:szCs w:val="21"/>
        </w:rPr>
      </w:pPr>
    </w:p>
    <w:p w14:paraId="6485DF3E" w14:textId="77777777" w:rsidR="005F27CD" w:rsidRPr="00491C1F" w:rsidRDefault="005F27CD" w:rsidP="005F27CD">
      <w:pPr>
        <w:adjustRightInd w:val="0"/>
        <w:textAlignment w:val="baseline"/>
        <w:rPr>
          <w:rFonts w:ascii="ＭＳ 明朝"/>
          <w:kern w:val="0"/>
          <w:szCs w:val="21"/>
        </w:rPr>
      </w:pPr>
      <w:r w:rsidRPr="00491C1F">
        <w:rPr>
          <w:rFonts w:cs="ＭＳ 明朝" w:hint="eastAsia"/>
          <w:b/>
          <w:bCs/>
          <w:kern w:val="0"/>
          <w:szCs w:val="21"/>
        </w:rPr>
        <w:t>６．その他参考事項</w:t>
      </w:r>
      <w:r w:rsidRPr="00491C1F">
        <w:rPr>
          <w:rFonts w:cs="ＭＳ 明朝" w:hint="eastAsia"/>
          <w:kern w:val="0"/>
          <w:szCs w:val="21"/>
        </w:rPr>
        <w:t>（表彰対象が共著論文の場合は</w:t>
      </w:r>
      <w:r w:rsidR="002325A1">
        <w:rPr>
          <w:rFonts w:cs="ＭＳ 明朝" w:hint="eastAsia"/>
          <w:kern w:val="0"/>
          <w:szCs w:val="21"/>
        </w:rPr>
        <w:t>，</w:t>
      </w:r>
      <w:r w:rsidRPr="00491C1F">
        <w:rPr>
          <w:rFonts w:cs="ＭＳ 明朝" w:hint="eastAsia"/>
          <w:kern w:val="0"/>
          <w:szCs w:val="21"/>
        </w:rPr>
        <w:t>候補者の貢献度など）</w:t>
      </w:r>
    </w:p>
    <w:p w14:paraId="7ED23AD7" w14:textId="77777777" w:rsidR="0079290C" w:rsidRPr="00491C1F" w:rsidRDefault="0079290C">
      <w:pPr>
        <w:rPr>
          <w:sz w:val="24"/>
        </w:rPr>
      </w:pPr>
    </w:p>
    <w:p w14:paraId="62284AD5" w14:textId="77777777" w:rsidR="0079290C" w:rsidRPr="00044207" w:rsidRDefault="0079290C">
      <w:pPr>
        <w:rPr>
          <w:sz w:val="24"/>
        </w:rPr>
      </w:pPr>
    </w:p>
    <w:sectPr w:rsidR="0079290C" w:rsidRPr="00044207" w:rsidSect="005E1F73">
      <w:headerReference w:type="default" r:id="rId7"/>
      <w:footerReference w:type="default" r:id="rId8"/>
      <w:pgSz w:w="11906" w:h="16838" w:code="9"/>
      <w:pgMar w:top="1418" w:right="1134" w:bottom="1134" w:left="124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915AF" w14:textId="77777777" w:rsidR="00246474" w:rsidRDefault="00246474">
      <w:r>
        <w:separator/>
      </w:r>
    </w:p>
  </w:endnote>
  <w:endnote w:type="continuationSeparator" w:id="0">
    <w:p w14:paraId="23E7B7E8" w14:textId="77777777" w:rsidR="00246474" w:rsidRDefault="002464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E27F2" w14:textId="77777777" w:rsidR="0045257D" w:rsidRDefault="0045257D">
    <w:pPr>
      <w:autoSpaceDE w:val="0"/>
      <w:autoSpaceDN w:val="0"/>
      <w:jc w:val="left"/>
      <w:rPr>
        <w:rFonts w:ascii="ＭＳ 明朝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D3D61" w14:textId="77777777" w:rsidR="00246474" w:rsidRDefault="00246474">
      <w:r>
        <w:separator/>
      </w:r>
    </w:p>
  </w:footnote>
  <w:footnote w:type="continuationSeparator" w:id="0">
    <w:p w14:paraId="4A15C6F9" w14:textId="77777777" w:rsidR="00246474" w:rsidRDefault="002464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A9BD4" w14:textId="77777777" w:rsidR="0045257D" w:rsidRDefault="0045257D">
    <w:pPr>
      <w:autoSpaceDE w:val="0"/>
      <w:autoSpaceDN w:val="0"/>
      <w:jc w:val="left"/>
      <w:rPr>
        <w:rFonts w:ascii="ＭＳ 明朝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E4D84"/>
    <w:multiLevelType w:val="hybridMultilevel"/>
    <w:tmpl w:val="1B66A16C"/>
    <w:lvl w:ilvl="0" w:tplc="CEDA2984">
      <w:start w:val="1"/>
      <w:numFmt w:val="decimalEnclosedCircle"/>
      <w:lvlText w:val="%1"/>
      <w:lvlJc w:val="left"/>
      <w:pPr>
        <w:ind w:left="1200" w:hanging="360"/>
      </w:pPr>
      <w:rPr>
        <w:rFonts w:ascii="Century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10112010"/>
    <w:multiLevelType w:val="hybridMultilevel"/>
    <w:tmpl w:val="9EE8B964"/>
    <w:lvl w:ilvl="0" w:tplc="CEDA2984">
      <w:start w:val="1"/>
      <w:numFmt w:val="decimalEnclosedCircle"/>
      <w:lvlText w:val="%1"/>
      <w:lvlJc w:val="left"/>
      <w:pPr>
        <w:ind w:left="780" w:hanging="360"/>
      </w:pPr>
      <w:rPr>
        <w:rFonts w:ascii="Century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2C0D3462"/>
    <w:multiLevelType w:val="hybridMultilevel"/>
    <w:tmpl w:val="A8F4388A"/>
    <w:lvl w:ilvl="0" w:tplc="CEDA2984">
      <w:start w:val="1"/>
      <w:numFmt w:val="decimalEnclosedCircle"/>
      <w:lvlText w:val="%1"/>
      <w:lvlJc w:val="left"/>
      <w:pPr>
        <w:ind w:left="1200" w:hanging="360"/>
      </w:pPr>
      <w:rPr>
        <w:rFonts w:ascii="Century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" w15:restartNumberingAfterBreak="0">
    <w:nsid w:val="340E4CA0"/>
    <w:multiLevelType w:val="hybridMultilevel"/>
    <w:tmpl w:val="258A63DC"/>
    <w:lvl w:ilvl="0" w:tplc="CEDA2984">
      <w:start w:val="1"/>
      <w:numFmt w:val="decimalEnclosedCircle"/>
      <w:lvlText w:val="%1"/>
      <w:lvlJc w:val="left"/>
      <w:pPr>
        <w:ind w:left="780" w:hanging="360"/>
      </w:pPr>
      <w:rPr>
        <w:rFonts w:ascii="Century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4" w15:restartNumberingAfterBreak="0">
    <w:nsid w:val="3FFB4295"/>
    <w:multiLevelType w:val="hybridMultilevel"/>
    <w:tmpl w:val="00B4579C"/>
    <w:lvl w:ilvl="0" w:tplc="460CA03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5" w15:restartNumberingAfterBreak="0">
    <w:nsid w:val="493B0E14"/>
    <w:multiLevelType w:val="hybridMultilevel"/>
    <w:tmpl w:val="6F06CFB8"/>
    <w:lvl w:ilvl="0" w:tplc="460CA038">
      <w:start w:val="1"/>
      <w:numFmt w:val="decimalEnclosedCircle"/>
      <w:lvlText w:val="%1"/>
      <w:lvlJc w:val="left"/>
      <w:pPr>
        <w:ind w:left="12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6" w15:restartNumberingAfterBreak="0">
    <w:nsid w:val="4B00151E"/>
    <w:multiLevelType w:val="hybridMultilevel"/>
    <w:tmpl w:val="9CD89A56"/>
    <w:lvl w:ilvl="0" w:tplc="CEDA2984">
      <w:start w:val="1"/>
      <w:numFmt w:val="decimalEnclosedCircle"/>
      <w:lvlText w:val="%1"/>
      <w:lvlJc w:val="left"/>
      <w:pPr>
        <w:ind w:left="780" w:hanging="360"/>
      </w:pPr>
      <w:rPr>
        <w:rFonts w:ascii="Century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5D76492D"/>
    <w:multiLevelType w:val="hybridMultilevel"/>
    <w:tmpl w:val="0AFCC43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8" w15:restartNumberingAfterBreak="0">
    <w:nsid w:val="5E163F31"/>
    <w:multiLevelType w:val="hybridMultilevel"/>
    <w:tmpl w:val="1912467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9" w15:restartNumberingAfterBreak="0">
    <w:nsid w:val="616D618A"/>
    <w:multiLevelType w:val="hybridMultilevel"/>
    <w:tmpl w:val="489019B0"/>
    <w:lvl w:ilvl="0" w:tplc="CEDA2984">
      <w:start w:val="1"/>
      <w:numFmt w:val="decimalEnclosedCircle"/>
      <w:lvlText w:val="%1"/>
      <w:lvlJc w:val="left"/>
      <w:pPr>
        <w:ind w:left="1200" w:hanging="360"/>
      </w:pPr>
      <w:rPr>
        <w:rFonts w:ascii="Century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0" w15:restartNumberingAfterBreak="0">
    <w:nsid w:val="66384367"/>
    <w:multiLevelType w:val="hybridMultilevel"/>
    <w:tmpl w:val="BC605318"/>
    <w:lvl w:ilvl="0" w:tplc="CEDA2984">
      <w:start w:val="1"/>
      <w:numFmt w:val="decimalEnclosedCircle"/>
      <w:lvlText w:val="%1"/>
      <w:lvlJc w:val="left"/>
      <w:pPr>
        <w:ind w:left="780" w:hanging="360"/>
      </w:pPr>
      <w:rPr>
        <w:rFonts w:ascii="Century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1" w15:restartNumberingAfterBreak="0">
    <w:nsid w:val="69E40AAD"/>
    <w:multiLevelType w:val="hybridMultilevel"/>
    <w:tmpl w:val="1CF65530"/>
    <w:lvl w:ilvl="0" w:tplc="CEDA2984">
      <w:start w:val="1"/>
      <w:numFmt w:val="decimalEnclosedCircle"/>
      <w:lvlText w:val="%1"/>
      <w:lvlJc w:val="left"/>
      <w:pPr>
        <w:ind w:left="780" w:hanging="360"/>
      </w:pPr>
      <w:rPr>
        <w:rFonts w:ascii="Century" w:cs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num w:numId="1" w16cid:durableId="1860927104">
    <w:abstractNumId w:val="7"/>
  </w:num>
  <w:num w:numId="2" w16cid:durableId="1070999603">
    <w:abstractNumId w:val="4"/>
  </w:num>
  <w:num w:numId="3" w16cid:durableId="1514224322">
    <w:abstractNumId w:val="5"/>
  </w:num>
  <w:num w:numId="4" w16cid:durableId="1445733975">
    <w:abstractNumId w:val="3"/>
  </w:num>
  <w:num w:numId="5" w16cid:durableId="94524063">
    <w:abstractNumId w:val="2"/>
  </w:num>
  <w:num w:numId="6" w16cid:durableId="1548688982">
    <w:abstractNumId w:val="6"/>
  </w:num>
  <w:num w:numId="7" w16cid:durableId="154615410">
    <w:abstractNumId w:val="9"/>
  </w:num>
  <w:num w:numId="8" w16cid:durableId="1667785365">
    <w:abstractNumId w:val="10"/>
  </w:num>
  <w:num w:numId="9" w16cid:durableId="970355510">
    <w:abstractNumId w:val="8"/>
  </w:num>
  <w:num w:numId="10" w16cid:durableId="831064121">
    <w:abstractNumId w:val="11"/>
  </w:num>
  <w:num w:numId="11" w16cid:durableId="684477519">
    <w:abstractNumId w:val="0"/>
  </w:num>
  <w:num w:numId="12" w16cid:durableId="1103769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110"/>
  <w:drawingGridVerticalSpacing w:val="309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szA1sTA1ADOVdJSCU4uLM/PzQArMagHbDeGrLAAAAA=="/>
  </w:docVars>
  <w:rsids>
    <w:rsidRoot w:val="00B16974"/>
    <w:rsid w:val="00001CCB"/>
    <w:rsid w:val="00004500"/>
    <w:rsid w:val="00005AEA"/>
    <w:rsid w:val="00006E0D"/>
    <w:rsid w:val="000072A7"/>
    <w:rsid w:val="0001123C"/>
    <w:rsid w:val="00013148"/>
    <w:rsid w:val="00013398"/>
    <w:rsid w:val="0001428B"/>
    <w:rsid w:val="000154F7"/>
    <w:rsid w:val="00016124"/>
    <w:rsid w:val="000174A0"/>
    <w:rsid w:val="00017CDF"/>
    <w:rsid w:val="0002453C"/>
    <w:rsid w:val="00024571"/>
    <w:rsid w:val="000252A6"/>
    <w:rsid w:val="00025B24"/>
    <w:rsid w:val="00030702"/>
    <w:rsid w:val="000325B5"/>
    <w:rsid w:val="000325EF"/>
    <w:rsid w:val="00036A42"/>
    <w:rsid w:val="00041886"/>
    <w:rsid w:val="00041AE2"/>
    <w:rsid w:val="0004407B"/>
    <w:rsid w:val="00044207"/>
    <w:rsid w:val="00045890"/>
    <w:rsid w:val="0004589E"/>
    <w:rsid w:val="00047896"/>
    <w:rsid w:val="00047BF0"/>
    <w:rsid w:val="00052B1E"/>
    <w:rsid w:val="00053972"/>
    <w:rsid w:val="00055175"/>
    <w:rsid w:val="000577DD"/>
    <w:rsid w:val="00063B6E"/>
    <w:rsid w:val="00064B9E"/>
    <w:rsid w:val="00066A00"/>
    <w:rsid w:val="0007778C"/>
    <w:rsid w:val="000812C6"/>
    <w:rsid w:val="00082174"/>
    <w:rsid w:val="000845CC"/>
    <w:rsid w:val="00086618"/>
    <w:rsid w:val="00086946"/>
    <w:rsid w:val="00091773"/>
    <w:rsid w:val="00091F76"/>
    <w:rsid w:val="00092075"/>
    <w:rsid w:val="00092CE2"/>
    <w:rsid w:val="00095368"/>
    <w:rsid w:val="000A0CAE"/>
    <w:rsid w:val="000A14C3"/>
    <w:rsid w:val="000A27A6"/>
    <w:rsid w:val="000A37E0"/>
    <w:rsid w:val="000A3E43"/>
    <w:rsid w:val="000A57E9"/>
    <w:rsid w:val="000B256C"/>
    <w:rsid w:val="000B3C00"/>
    <w:rsid w:val="000B428A"/>
    <w:rsid w:val="000B4972"/>
    <w:rsid w:val="000B65BD"/>
    <w:rsid w:val="000B6A74"/>
    <w:rsid w:val="000B79AC"/>
    <w:rsid w:val="000C403C"/>
    <w:rsid w:val="000C47AA"/>
    <w:rsid w:val="000C5181"/>
    <w:rsid w:val="000C6DD5"/>
    <w:rsid w:val="000C744D"/>
    <w:rsid w:val="000D1396"/>
    <w:rsid w:val="000D1F40"/>
    <w:rsid w:val="000D4546"/>
    <w:rsid w:val="000D534F"/>
    <w:rsid w:val="000D61F3"/>
    <w:rsid w:val="000D64E7"/>
    <w:rsid w:val="000D660D"/>
    <w:rsid w:val="000D723F"/>
    <w:rsid w:val="000D7E2A"/>
    <w:rsid w:val="000D7F07"/>
    <w:rsid w:val="000E16ED"/>
    <w:rsid w:val="000E2D51"/>
    <w:rsid w:val="000E3501"/>
    <w:rsid w:val="000E3F59"/>
    <w:rsid w:val="000E5DF4"/>
    <w:rsid w:val="000E5F8A"/>
    <w:rsid w:val="000E7214"/>
    <w:rsid w:val="000E7655"/>
    <w:rsid w:val="000F02E4"/>
    <w:rsid w:val="000F3EC5"/>
    <w:rsid w:val="000F4542"/>
    <w:rsid w:val="000F499B"/>
    <w:rsid w:val="000F5933"/>
    <w:rsid w:val="000F6C6B"/>
    <w:rsid w:val="000F794C"/>
    <w:rsid w:val="0010037F"/>
    <w:rsid w:val="00100E30"/>
    <w:rsid w:val="00100E99"/>
    <w:rsid w:val="00100F22"/>
    <w:rsid w:val="00101451"/>
    <w:rsid w:val="00101AA5"/>
    <w:rsid w:val="00102BA1"/>
    <w:rsid w:val="0010345A"/>
    <w:rsid w:val="00103F16"/>
    <w:rsid w:val="00105379"/>
    <w:rsid w:val="001056DA"/>
    <w:rsid w:val="00111694"/>
    <w:rsid w:val="0011177D"/>
    <w:rsid w:val="00112A7A"/>
    <w:rsid w:val="00112C78"/>
    <w:rsid w:val="00113704"/>
    <w:rsid w:val="001139A8"/>
    <w:rsid w:val="00114138"/>
    <w:rsid w:val="00114909"/>
    <w:rsid w:val="00121755"/>
    <w:rsid w:val="001218D4"/>
    <w:rsid w:val="00122067"/>
    <w:rsid w:val="00123E6E"/>
    <w:rsid w:val="001249E3"/>
    <w:rsid w:val="0012644C"/>
    <w:rsid w:val="001277C8"/>
    <w:rsid w:val="001312B2"/>
    <w:rsid w:val="001313AC"/>
    <w:rsid w:val="0013395B"/>
    <w:rsid w:val="00133EE5"/>
    <w:rsid w:val="00133EEA"/>
    <w:rsid w:val="00134DF2"/>
    <w:rsid w:val="00136B1D"/>
    <w:rsid w:val="001374CC"/>
    <w:rsid w:val="00137743"/>
    <w:rsid w:val="001377B1"/>
    <w:rsid w:val="001404B1"/>
    <w:rsid w:val="00141E40"/>
    <w:rsid w:val="00144281"/>
    <w:rsid w:val="00145226"/>
    <w:rsid w:val="00146B77"/>
    <w:rsid w:val="00146C69"/>
    <w:rsid w:val="00150E0A"/>
    <w:rsid w:val="0015287F"/>
    <w:rsid w:val="00154772"/>
    <w:rsid w:val="0015680D"/>
    <w:rsid w:val="00156870"/>
    <w:rsid w:val="0015789B"/>
    <w:rsid w:val="00160BFE"/>
    <w:rsid w:val="001614A3"/>
    <w:rsid w:val="001622BA"/>
    <w:rsid w:val="00162D32"/>
    <w:rsid w:val="00164299"/>
    <w:rsid w:val="001642C3"/>
    <w:rsid w:val="00164CBA"/>
    <w:rsid w:val="001747B8"/>
    <w:rsid w:val="00174814"/>
    <w:rsid w:val="001759B4"/>
    <w:rsid w:val="0017744B"/>
    <w:rsid w:val="00177B77"/>
    <w:rsid w:val="00180E03"/>
    <w:rsid w:val="001825FA"/>
    <w:rsid w:val="0018765B"/>
    <w:rsid w:val="00190215"/>
    <w:rsid w:val="00193DC8"/>
    <w:rsid w:val="00194946"/>
    <w:rsid w:val="0019537F"/>
    <w:rsid w:val="00196B56"/>
    <w:rsid w:val="0019710F"/>
    <w:rsid w:val="001971EE"/>
    <w:rsid w:val="001972DA"/>
    <w:rsid w:val="00197F60"/>
    <w:rsid w:val="001A5816"/>
    <w:rsid w:val="001B1349"/>
    <w:rsid w:val="001B2B90"/>
    <w:rsid w:val="001B53A9"/>
    <w:rsid w:val="001B58C9"/>
    <w:rsid w:val="001B6315"/>
    <w:rsid w:val="001B7920"/>
    <w:rsid w:val="001B7AEA"/>
    <w:rsid w:val="001C2D86"/>
    <w:rsid w:val="001C5271"/>
    <w:rsid w:val="001C6575"/>
    <w:rsid w:val="001D4CD0"/>
    <w:rsid w:val="001E2493"/>
    <w:rsid w:val="001E5E59"/>
    <w:rsid w:val="001E6C32"/>
    <w:rsid w:val="001F0193"/>
    <w:rsid w:val="001F1165"/>
    <w:rsid w:val="001F1F99"/>
    <w:rsid w:val="001F238C"/>
    <w:rsid w:val="001F3B3E"/>
    <w:rsid w:val="001F514B"/>
    <w:rsid w:val="001F7434"/>
    <w:rsid w:val="00201320"/>
    <w:rsid w:val="00202438"/>
    <w:rsid w:val="00204CC4"/>
    <w:rsid w:val="00204EE9"/>
    <w:rsid w:val="00207198"/>
    <w:rsid w:val="002115FB"/>
    <w:rsid w:val="00211EF6"/>
    <w:rsid w:val="002130FD"/>
    <w:rsid w:val="002137B9"/>
    <w:rsid w:val="00213884"/>
    <w:rsid w:val="00221138"/>
    <w:rsid w:val="0022197A"/>
    <w:rsid w:val="00222521"/>
    <w:rsid w:val="00225E5A"/>
    <w:rsid w:val="00227E0C"/>
    <w:rsid w:val="00230E2C"/>
    <w:rsid w:val="00231AC2"/>
    <w:rsid w:val="002325A1"/>
    <w:rsid w:val="00233226"/>
    <w:rsid w:val="00235A96"/>
    <w:rsid w:val="002401A4"/>
    <w:rsid w:val="00241F41"/>
    <w:rsid w:val="00242D36"/>
    <w:rsid w:val="00243B8F"/>
    <w:rsid w:val="00243C0B"/>
    <w:rsid w:val="0024487D"/>
    <w:rsid w:val="00245045"/>
    <w:rsid w:val="00245652"/>
    <w:rsid w:val="00246474"/>
    <w:rsid w:val="002469DB"/>
    <w:rsid w:val="00250207"/>
    <w:rsid w:val="00253F2C"/>
    <w:rsid w:val="00257CDA"/>
    <w:rsid w:val="002621B9"/>
    <w:rsid w:val="002622CF"/>
    <w:rsid w:val="002639BA"/>
    <w:rsid w:val="00263AD4"/>
    <w:rsid w:val="002656D2"/>
    <w:rsid w:val="00265704"/>
    <w:rsid w:val="00266B33"/>
    <w:rsid w:val="00266FFA"/>
    <w:rsid w:val="0026713C"/>
    <w:rsid w:val="002677BD"/>
    <w:rsid w:val="002714E6"/>
    <w:rsid w:val="00271A69"/>
    <w:rsid w:val="00272557"/>
    <w:rsid w:val="002768F9"/>
    <w:rsid w:val="00277EE1"/>
    <w:rsid w:val="00283A8B"/>
    <w:rsid w:val="00283F39"/>
    <w:rsid w:val="002855E0"/>
    <w:rsid w:val="00285B9F"/>
    <w:rsid w:val="00286BDA"/>
    <w:rsid w:val="00287E05"/>
    <w:rsid w:val="00290C39"/>
    <w:rsid w:val="002912DC"/>
    <w:rsid w:val="00293236"/>
    <w:rsid w:val="0029454F"/>
    <w:rsid w:val="0029765D"/>
    <w:rsid w:val="002A0329"/>
    <w:rsid w:val="002A0332"/>
    <w:rsid w:val="002A04C9"/>
    <w:rsid w:val="002A2BBE"/>
    <w:rsid w:val="002A390A"/>
    <w:rsid w:val="002A6075"/>
    <w:rsid w:val="002A66C1"/>
    <w:rsid w:val="002A7017"/>
    <w:rsid w:val="002A7BCC"/>
    <w:rsid w:val="002B025D"/>
    <w:rsid w:val="002B33B4"/>
    <w:rsid w:val="002B4155"/>
    <w:rsid w:val="002B5C53"/>
    <w:rsid w:val="002B62CF"/>
    <w:rsid w:val="002C01B0"/>
    <w:rsid w:val="002C0C06"/>
    <w:rsid w:val="002C0EBD"/>
    <w:rsid w:val="002C1CC1"/>
    <w:rsid w:val="002C1E3C"/>
    <w:rsid w:val="002C4F58"/>
    <w:rsid w:val="002C57E4"/>
    <w:rsid w:val="002C6770"/>
    <w:rsid w:val="002C7210"/>
    <w:rsid w:val="002C7573"/>
    <w:rsid w:val="002C76E2"/>
    <w:rsid w:val="002D2268"/>
    <w:rsid w:val="002D291E"/>
    <w:rsid w:val="002D3CD6"/>
    <w:rsid w:val="002D44FB"/>
    <w:rsid w:val="002D4704"/>
    <w:rsid w:val="002D5614"/>
    <w:rsid w:val="002D5981"/>
    <w:rsid w:val="002D5E5C"/>
    <w:rsid w:val="002D772B"/>
    <w:rsid w:val="002D7E95"/>
    <w:rsid w:val="002E01DA"/>
    <w:rsid w:val="002E48A1"/>
    <w:rsid w:val="002E4BCA"/>
    <w:rsid w:val="002E5DF3"/>
    <w:rsid w:val="002F06D1"/>
    <w:rsid w:val="002F06D9"/>
    <w:rsid w:val="002F09DC"/>
    <w:rsid w:val="002F2299"/>
    <w:rsid w:val="002F3268"/>
    <w:rsid w:val="002F4AB9"/>
    <w:rsid w:val="00300EA9"/>
    <w:rsid w:val="00302E9F"/>
    <w:rsid w:val="00304633"/>
    <w:rsid w:val="0030706E"/>
    <w:rsid w:val="003107BF"/>
    <w:rsid w:val="0031281F"/>
    <w:rsid w:val="0031303F"/>
    <w:rsid w:val="00313A95"/>
    <w:rsid w:val="003146AE"/>
    <w:rsid w:val="003161B3"/>
    <w:rsid w:val="003174AE"/>
    <w:rsid w:val="00322FD7"/>
    <w:rsid w:val="00324974"/>
    <w:rsid w:val="0032646F"/>
    <w:rsid w:val="0032689B"/>
    <w:rsid w:val="0033038B"/>
    <w:rsid w:val="00334494"/>
    <w:rsid w:val="00335C23"/>
    <w:rsid w:val="0033679A"/>
    <w:rsid w:val="00343F22"/>
    <w:rsid w:val="0034443A"/>
    <w:rsid w:val="00345DE8"/>
    <w:rsid w:val="00347D96"/>
    <w:rsid w:val="003504A2"/>
    <w:rsid w:val="0035600F"/>
    <w:rsid w:val="003570F0"/>
    <w:rsid w:val="0035719D"/>
    <w:rsid w:val="003617A2"/>
    <w:rsid w:val="003619DC"/>
    <w:rsid w:val="00362591"/>
    <w:rsid w:val="00363BFC"/>
    <w:rsid w:val="00364EA5"/>
    <w:rsid w:val="00371083"/>
    <w:rsid w:val="003710C6"/>
    <w:rsid w:val="00374D7D"/>
    <w:rsid w:val="00375079"/>
    <w:rsid w:val="00380941"/>
    <w:rsid w:val="00382366"/>
    <w:rsid w:val="0038351B"/>
    <w:rsid w:val="003847CE"/>
    <w:rsid w:val="003853FF"/>
    <w:rsid w:val="00387FAB"/>
    <w:rsid w:val="00390126"/>
    <w:rsid w:val="00390146"/>
    <w:rsid w:val="003901B7"/>
    <w:rsid w:val="00393A14"/>
    <w:rsid w:val="0039658B"/>
    <w:rsid w:val="00396AE9"/>
    <w:rsid w:val="003A1311"/>
    <w:rsid w:val="003A287D"/>
    <w:rsid w:val="003A50A3"/>
    <w:rsid w:val="003A5696"/>
    <w:rsid w:val="003B0DC3"/>
    <w:rsid w:val="003B1706"/>
    <w:rsid w:val="003B3CD2"/>
    <w:rsid w:val="003B497F"/>
    <w:rsid w:val="003B61A2"/>
    <w:rsid w:val="003B6382"/>
    <w:rsid w:val="003C111D"/>
    <w:rsid w:val="003C1244"/>
    <w:rsid w:val="003C2929"/>
    <w:rsid w:val="003C4244"/>
    <w:rsid w:val="003C4886"/>
    <w:rsid w:val="003C4B09"/>
    <w:rsid w:val="003C7857"/>
    <w:rsid w:val="003D0BCF"/>
    <w:rsid w:val="003D399A"/>
    <w:rsid w:val="003D6A6A"/>
    <w:rsid w:val="003E10C2"/>
    <w:rsid w:val="003E1A1B"/>
    <w:rsid w:val="003E2562"/>
    <w:rsid w:val="003E3E7E"/>
    <w:rsid w:val="003E4EFC"/>
    <w:rsid w:val="003E5FBB"/>
    <w:rsid w:val="003E6215"/>
    <w:rsid w:val="003E65A9"/>
    <w:rsid w:val="003E7AC7"/>
    <w:rsid w:val="003E7AF3"/>
    <w:rsid w:val="003F0B03"/>
    <w:rsid w:val="003F0DBA"/>
    <w:rsid w:val="003F3A6D"/>
    <w:rsid w:val="003F6F67"/>
    <w:rsid w:val="00400712"/>
    <w:rsid w:val="0040092A"/>
    <w:rsid w:val="004037A5"/>
    <w:rsid w:val="0040393A"/>
    <w:rsid w:val="00406253"/>
    <w:rsid w:val="00411DA1"/>
    <w:rsid w:val="00414D03"/>
    <w:rsid w:val="00417130"/>
    <w:rsid w:val="004176F6"/>
    <w:rsid w:val="0042081D"/>
    <w:rsid w:val="00422BA7"/>
    <w:rsid w:val="00423490"/>
    <w:rsid w:val="00423ABC"/>
    <w:rsid w:val="00424873"/>
    <w:rsid w:val="00424CD1"/>
    <w:rsid w:val="0042680C"/>
    <w:rsid w:val="00431508"/>
    <w:rsid w:val="00431545"/>
    <w:rsid w:val="004335C3"/>
    <w:rsid w:val="0043386E"/>
    <w:rsid w:val="00435837"/>
    <w:rsid w:val="004374EC"/>
    <w:rsid w:val="00437878"/>
    <w:rsid w:val="00440BA9"/>
    <w:rsid w:val="00447A3C"/>
    <w:rsid w:val="00447D3A"/>
    <w:rsid w:val="0045257D"/>
    <w:rsid w:val="00455D31"/>
    <w:rsid w:val="00456594"/>
    <w:rsid w:val="00457B28"/>
    <w:rsid w:val="0046194C"/>
    <w:rsid w:val="0046219E"/>
    <w:rsid w:val="00464FE0"/>
    <w:rsid w:val="00464FF3"/>
    <w:rsid w:val="00467B34"/>
    <w:rsid w:val="0047132E"/>
    <w:rsid w:val="00473175"/>
    <w:rsid w:val="00473C8D"/>
    <w:rsid w:val="00473D2C"/>
    <w:rsid w:val="00474869"/>
    <w:rsid w:val="004749AC"/>
    <w:rsid w:val="00474D79"/>
    <w:rsid w:val="004818E7"/>
    <w:rsid w:val="00483248"/>
    <w:rsid w:val="00486249"/>
    <w:rsid w:val="00486971"/>
    <w:rsid w:val="00486AAA"/>
    <w:rsid w:val="00490E33"/>
    <w:rsid w:val="00491C1F"/>
    <w:rsid w:val="0049438F"/>
    <w:rsid w:val="00494AB6"/>
    <w:rsid w:val="004951C2"/>
    <w:rsid w:val="004959DB"/>
    <w:rsid w:val="0049601F"/>
    <w:rsid w:val="0049650F"/>
    <w:rsid w:val="00497E68"/>
    <w:rsid w:val="00497F5E"/>
    <w:rsid w:val="004A0221"/>
    <w:rsid w:val="004B58D4"/>
    <w:rsid w:val="004B5B09"/>
    <w:rsid w:val="004B5D71"/>
    <w:rsid w:val="004B65AB"/>
    <w:rsid w:val="004B7FAF"/>
    <w:rsid w:val="004C00FB"/>
    <w:rsid w:val="004C2CBD"/>
    <w:rsid w:val="004C3108"/>
    <w:rsid w:val="004C3A3D"/>
    <w:rsid w:val="004C4102"/>
    <w:rsid w:val="004C47DA"/>
    <w:rsid w:val="004C4EC6"/>
    <w:rsid w:val="004C5895"/>
    <w:rsid w:val="004C6799"/>
    <w:rsid w:val="004C6BF6"/>
    <w:rsid w:val="004C7786"/>
    <w:rsid w:val="004C77A4"/>
    <w:rsid w:val="004C7B02"/>
    <w:rsid w:val="004D06C6"/>
    <w:rsid w:val="004D4D1D"/>
    <w:rsid w:val="004D7199"/>
    <w:rsid w:val="004E0DAD"/>
    <w:rsid w:val="004E14C1"/>
    <w:rsid w:val="004E1E95"/>
    <w:rsid w:val="004E2F02"/>
    <w:rsid w:val="004E41F3"/>
    <w:rsid w:val="004F0B0F"/>
    <w:rsid w:val="004F0C16"/>
    <w:rsid w:val="004F137A"/>
    <w:rsid w:val="004F20DB"/>
    <w:rsid w:val="004F360D"/>
    <w:rsid w:val="004F3DC1"/>
    <w:rsid w:val="004F5A27"/>
    <w:rsid w:val="004F5DAD"/>
    <w:rsid w:val="004F70E2"/>
    <w:rsid w:val="0050162A"/>
    <w:rsid w:val="00505070"/>
    <w:rsid w:val="005066BA"/>
    <w:rsid w:val="00511E1F"/>
    <w:rsid w:val="0051349D"/>
    <w:rsid w:val="005139B9"/>
    <w:rsid w:val="00516FE5"/>
    <w:rsid w:val="00517B95"/>
    <w:rsid w:val="00517DB4"/>
    <w:rsid w:val="005213B0"/>
    <w:rsid w:val="005220CD"/>
    <w:rsid w:val="00524A71"/>
    <w:rsid w:val="005261BC"/>
    <w:rsid w:val="00526528"/>
    <w:rsid w:val="00527CA0"/>
    <w:rsid w:val="00530724"/>
    <w:rsid w:val="005312BC"/>
    <w:rsid w:val="00531406"/>
    <w:rsid w:val="00531925"/>
    <w:rsid w:val="00531B1B"/>
    <w:rsid w:val="00536B0F"/>
    <w:rsid w:val="00537D2F"/>
    <w:rsid w:val="00541EAF"/>
    <w:rsid w:val="00544035"/>
    <w:rsid w:val="00545B34"/>
    <w:rsid w:val="00547FAA"/>
    <w:rsid w:val="005519F5"/>
    <w:rsid w:val="0055346A"/>
    <w:rsid w:val="00553531"/>
    <w:rsid w:val="00554BC2"/>
    <w:rsid w:val="00555BAC"/>
    <w:rsid w:val="0055620F"/>
    <w:rsid w:val="005565BF"/>
    <w:rsid w:val="00556C78"/>
    <w:rsid w:val="005610CE"/>
    <w:rsid w:val="005624D9"/>
    <w:rsid w:val="005626BB"/>
    <w:rsid w:val="00562BBF"/>
    <w:rsid w:val="00566BAC"/>
    <w:rsid w:val="00571246"/>
    <w:rsid w:val="00571B21"/>
    <w:rsid w:val="005761D1"/>
    <w:rsid w:val="0058098A"/>
    <w:rsid w:val="00580A21"/>
    <w:rsid w:val="00581E0B"/>
    <w:rsid w:val="00582385"/>
    <w:rsid w:val="00583BE8"/>
    <w:rsid w:val="005840BB"/>
    <w:rsid w:val="00586523"/>
    <w:rsid w:val="00586AFA"/>
    <w:rsid w:val="00593324"/>
    <w:rsid w:val="005941FE"/>
    <w:rsid w:val="00596A76"/>
    <w:rsid w:val="00596ECB"/>
    <w:rsid w:val="005A18C3"/>
    <w:rsid w:val="005A6615"/>
    <w:rsid w:val="005A6C2D"/>
    <w:rsid w:val="005B12A0"/>
    <w:rsid w:val="005B23DC"/>
    <w:rsid w:val="005B45A9"/>
    <w:rsid w:val="005B510E"/>
    <w:rsid w:val="005B54E8"/>
    <w:rsid w:val="005B560A"/>
    <w:rsid w:val="005B6F94"/>
    <w:rsid w:val="005C0167"/>
    <w:rsid w:val="005C107E"/>
    <w:rsid w:val="005C171E"/>
    <w:rsid w:val="005C318B"/>
    <w:rsid w:val="005C36AF"/>
    <w:rsid w:val="005C39F0"/>
    <w:rsid w:val="005C4017"/>
    <w:rsid w:val="005C65B9"/>
    <w:rsid w:val="005C661F"/>
    <w:rsid w:val="005D31AD"/>
    <w:rsid w:val="005D4798"/>
    <w:rsid w:val="005D60E3"/>
    <w:rsid w:val="005E02A5"/>
    <w:rsid w:val="005E0EAB"/>
    <w:rsid w:val="005E1624"/>
    <w:rsid w:val="005E1BCA"/>
    <w:rsid w:val="005E1F73"/>
    <w:rsid w:val="005E2171"/>
    <w:rsid w:val="005E34FF"/>
    <w:rsid w:val="005E60A2"/>
    <w:rsid w:val="005F08A2"/>
    <w:rsid w:val="005F27CD"/>
    <w:rsid w:val="005F38A8"/>
    <w:rsid w:val="005F3A0B"/>
    <w:rsid w:val="005F4419"/>
    <w:rsid w:val="005F4C24"/>
    <w:rsid w:val="005F58C8"/>
    <w:rsid w:val="005F66D7"/>
    <w:rsid w:val="006004A9"/>
    <w:rsid w:val="006053D0"/>
    <w:rsid w:val="0060609E"/>
    <w:rsid w:val="00611245"/>
    <w:rsid w:val="006117A8"/>
    <w:rsid w:val="00613792"/>
    <w:rsid w:val="00613FE5"/>
    <w:rsid w:val="00615812"/>
    <w:rsid w:val="0061636C"/>
    <w:rsid w:val="00616BBC"/>
    <w:rsid w:val="00621131"/>
    <w:rsid w:val="00621C38"/>
    <w:rsid w:val="00622062"/>
    <w:rsid w:val="0062424C"/>
    <w:rsid w:val="006248E8"/>
    <w:rsid w:val="00630FA0"/>
    <w:rsid w:val="0063426D"/>
    <w:rsid w:val="00636521"/>
    <w:rsid w:val="0064023D"/>
    <w:rsid w:val="006404F9"/>
    <w:rsid w:val="0064070A"/>
    <w:rsid w:val="00640C21"/>
    <w:rsid w:val="006412B0"/>
    <w:rsid w:val="0064164E"/>
    <w:rsid w:val="00644E71"/>
    <w:rsid w:val="006467C8"/>
    <w:rsid w:val="00646A69"/>
    <w:rsid w:val="00647B2C"/>
    <w:rsid w:val="00650C9E"/>
    <w:rsid w:val="00652761"/>
    <w:rsid w:val="006531BE"/>
    <w:rsid w:val="00654D2F"/>
    <w:rsid w:val="00655C14"/>
    <w:rsid w:val="00656B38"/>
    <w:rsid w:val="00656D9C"/>
    <w:rsid w:val="00661343"/>
    <w:rsid w:val="00662FC3"/>
    <w:rsid w:val="00663711"/>
    <w:rsid w:val="006659C4"/>
    <w:rsid w:val="006723C8"/>
    <w:rsid w:val="00672DFD"/>
    <w:rsid w:val="00673DE3"/>
    <w:rsid w:val="00675437"/>
    <w:rsid w:val="00684E0D"/>
    <w:rsid w:val="00686225"/>
    <w:rsid w:val="00686DCF"/>
    <w:rsid w:val="0068754A"/>
    <w:rsid w:val="006945B6"/>
    <w:rsid w:val="00695C3E"/>
    <w:rsid w:val="00697FDA"/>
    <w:rsid w:val="006A1E89"/>
    <w:rsid w:val="006A3058"/>
    <w:rsid w:val="006A5C06"/>
    <w:rsid w:val="006A76E0"/>
    <w:rsid w:val="006B0447"/>
    <w:rsid w:val="006B1AA2"/>
    <w:rsid w:val="006B2602"/>
    <w:rsid w:val="006B33AB"/>
    <w:rsid w:val="006B406C"/>
    <w:rsid w:val="006B60A7"/>
    <w:rsid w:val="006B6349"/>
    <w:rsid w:val="006B779D"/>
    <w:rsid w:val="006B7EF3"/>
    <w:rsid w:val="006C0479"/>
    <w:rsid w:val="006C2709"/>
    <w:rsid w:val="006C4A18"/>
    <w:rsid w:val="006C6B81"/>
    <w:rsid w:val="006D07A0"/>
    <w:rsid w:val="006D54B6"/>
    <w:rsid w:val="006E1781"/>
    <w:rsid w:val="006E2E04"/>
    <w:rsid w:val="006E61FB"/>
    <w:rsid w:val="006E6B85"/>
    <w:rsid w:val="006F167F"/>
    <w:rsid w:val="006F28AF"/>
    <w:rsid w:val="006F3175"/>
    <w:rsid w:val="006F39CF"/>
    <w:rsid w:val="007000BB"/>
    <w:rsid w:val="00702744"/>
    <w:rsid w:val="00702D6A"/>
    <w:rsid w:val="00703F04"/>
    <w:rsid w:val="00704D1C"/>
    <w:rsid w:val="007053BD"/>
    <w:rsid w:val="00705EDE"/>
    <w:rsid w:val="00705FE4"/>
    <w:rsid w:val="007075FD"/>
    <w:rsid w:val="00711646"/>
    <w:rsid w:val="00711C61"/>
    <w:rsid w:val="00711D2A"/>
    <w:rsid w:val="00713AA5"/>
    <w:rsid w:val="00715B3F"/>
    <w:rsid w:val="0071709A"/>
    <w:rsid w:val="007173AA"/>
    <w:rsid w:val="00717B1B"/>
    <w:rsid w:val="00717FAB"/>
    <w:rsid w:val="0072056A"/>
    <w:rsid w:val="00720AA0"/>
    <w:rsid w:val="007217C9"/>
    <w:rsid w:val="00725DC5"/>
    <w:rsid w:val="00727A09"/>
    <w:rsid w:val="00730E11"/>
    <w:rsid w:val="00730E5E"/>
    <w:rsid w:val="007338EA"/>
    <w:rsid w:val="007377D5"/>
    <w:rsid w:val="00745484"/>
    <w:rsid w:val="00747A72"/>
    <w:rsid w:val="00751A30"/>
    <w:rsid w:val="007545E0"/>
    <w:rsid w:val="007551CE"/>
    <w:rsid w:val="00755711"/>
    <w:rsid w:val="00755B58"/>
    <w:rsid w:val="007611A0"/>
    <w:rsid w:val="007613F8"/>
    <w:rsid w:val="00761925"/>
    <w:rsid w:val="0076687D"/>
    <w:rsid w:val="00767AFE"/>
    <w:rsid w:val="007711EC"/>
    <w:rsid w:val="00772932"/>
    <w:rsid w:val="00773F13"/>
    <w:rsid w:val="007767F3"/>
    <w:rsid w:val="007779E9"/>
    <w:rsid w:val="007840A6"/>
    <w:rsid w:val="00785934"/>
    <w:rsid w:val="0078604B"/>
    <w:rsid w:val="00792525"/>
    <w:rsid w:val="0079290C"/>
    <w:rsid w:val="00792C7C"/>
    <w:rsid w:val="00793150"/>
    <w:rsid w:val="00793B90"/>
    <w:rsid w:val="007A1A6B"/>
    <w:rsid w:val="007A385E"/>
    <w:rsid w:val="007A65C4"/>
    <w:rsid w:val="007B177D"/>
    <w:rsid w:val="007B180A"/>
    <w:rsid w:val="007B1B73"/>
    <w:rsid w:val="007B7A40"/>
    <w:rsid w:val="007B7E58"/>
    <w:rsid w:val="007C0C31"/>
    <w:rsid w:val="007C20B8"/>
    <w:rsid w:val="007C4E1D"/>
    <w:rsid w:val="007C4F73"/>
    <w:rsid w:val="007C65C4"/>
    <w:rsid w:val="007C6C11"/>
    <w:rsid w:val="007D18BD"/>
    <w:rsid w:val="007D5677"/>
    <w:rsid w:val="007D7043"/>
    <w:rsid w:val="007D74F9"/>
    <w:rsid w:val="007D7938"/>
    <w:rsid w:val="007E0BBF"/>
    <w:rsid w:val="007E1316"/>
    <w:rsid w:val="007E1388"/>
    <w:rsid w:val="007E519F"/>
    <w:rsid w:val="007E64F1"/>
    <w:rsid w:val="007E6FB0"/>
    <w:rsid w:val="007F026F"/>
    <w:rsid w:val="007F2279"/>
    <w:rsid w:val="007F33FD"/>
    <w:rsid w:val="007F4B74"/>
    <w:rsid w:val="007F4F1B"/>
    <w:rsid w:val="007F7E3C"/>
    <w:rsid w:val="008019D9"/>
    <w:rsid w:val="00802804"/>
    <w:rsid w:val="00803881"/>
    <w:rsid w:val="00803D05"/>
    <w:rsid w:val="00804016"/>
    <w:rsid w:val="00811946"/>
    <w:rsid w:val="00812563"/>
    <w:rsid w:val="008156E0"/>
    <w:rsid w:val="00820307"/>
    <w:rsid w:val="00825821"/>
    <w:rsid w:val="00826C34"/>
    <w:rsid w:val="008338D7"/>
    <w:rsid w:val="00837099"/>
    <w:rsid w:val="008431C1"/>
    <w:rsid w:val="0084336C"/>
    <w:rsid w:val="00852A1F"/>
    <w:rsid w:val="00852F22"/>
    <w:rsid w:val="00854DDD"/>
    <w:rsid w:val="00855BA4"/>
    <w:rsid w:val="00857B93"/>
    <w:rsid w:val="00860032"/>
    <w:rsid w:val="00860762"/>
    <w:rsid w:val="00860CD2"/>
    <w:rsid w:val="00860D9D"/>
    <w:rsid w:val="00861808"/>
    <w:rsid w:val="00862391"/>
    <w:rsid w:val="00863ED3"/>
    <w:rsid w:val="0086684C"/>
    <w:rsid w:val="00867536"/>
    <w:rsid w:val="008701B5"/>
    <w:rsid w:val="00873E26"/>
    <w:rsid w:val="00874306"/>
    <w:rsid w:val="00875809"/>
    <w:rsid w:val="008761AD"/>
    <w:rsid w:val="00877D99"/>
    <w:rsid w:val="008808AF"/>
    <w:rsid w:val="00882446"/>
    <w:rsid w:val="0088316B"/>
    <w:rsid w:val="008858B4"/>
    <w:rsid w:val="00893D16"/>
    <w:rsid w:val="008A1B6D"/>
    <w:rsid w:val="008A1FA4"/>
    <w:rsid w:val="008A32DB"/>
    <w:rsid w:val="008A3A12"/>
    <w:rsid w:val="008A5C3C"/>
    <w:rsid w:val="008A6219"/>
    <w:rsid w:val="008A62EE"/>
    <w:rsid w:val="008B0346"/>
    <w:rsid w:val="008B1B96"/>
    <w:rsid w:val="008B33AE"/>
    <w:rsid w:val="008B3ED7"/>
    <w:rsid w:val="008B421E"/>
    <w:rsid w:val="008B44B6"/>
    <w:rsid w:val="008B612F"/>
    <w:rsid w:val="008C0091"/>
    <w:rsid w:val="008C4ACF"/>
    <w:rsid w:val="008C563F"/>
    <w:rsid w:val="008D0A64"/>
    <w:rsid w:val="008D1BA4"/>
    <w:rsid w:val="008D3E3D"/>
    <w:rsid w:val="008D3F9D"/>
    <w:rsid w:val="008D4BCE"/>
    <w:rsid w:val="008D5AF3"/>
    <w:rsid w:val="008E163C"/>
    <w:rsid w:val="008E2704"/>
    <w:rsid w:val="008E52E5"/>
    <w:rsid w:val="008F6DB7"/>
    <w:rsid w:val="00900E37"/>
    <w:rsid w:val="00903397"/>
    <w:rsid w:val="00905018"/>
    <w:rsid w:val="0090608F"/>
    <w:rsid w:val="0090643E"/>
    <w:rsid w:val="009106B3"/>
    <w:rsid w:val="00911BDF"/>
    <w:rsid w:val="00911DCC"/>
    <w:rsid w:val="009137DB"/>
    <w:rsid w:val="009137FF"/>
    <w:rsid w:val="00914070"/>
    <w:rsid w:val="00916F38"/>
    <w:rsid w:val="00917522"/>
    <w:rsid w:val="009175C7"/>
    <w:rsid w:val="009176CD"/>
    <w:rsid w:val="00923572"/>
    <w:rsid w:val="009242F2"/>
    <w:rsid w:val="009306A8"/>
    <w:rsid w:val="009312AE"/>
    <w:rsid w:val="0093329B"/>
    <w:rsid w:val="0093510B"/>
    <w:rsid w:val="00936830"/>
    <w:rsid w:val="00943220"/>
    <w:rsid w:val="00945C4B"/>
    <w:rsid w:val="00945FD6"/>
    <w:rsid w:val="00947616"/>
    <w:rsid w:val="00950A07"/>
    <w:rsid w:val="00953BB0"/>
    <w:rsid w:val="009541D1"/>
    <w:rsid w:val="00955864"/>
    <w:rsid w:val="0095662B"/>
    <w:rsid w:val="0096027C"/>
    <w:rsid w:val="00965951"/>
    <w:rsid w:val="00965C68"/>
    <w:rsid w:val="009665B4"/>
    <w:rsid w:val="00966788"/>
    <w:rsid w:val="009723BC"/>
    <w:rsid w:val="009725A1"/>
    <w:rsid w:val="00973D91"/>
    <w:rsid w:val="0097516A"/>
    <w:rsid w:val="00975CE0"/>
    <w:rsid w:val="009762BF"/>
    <w:rsid w:val="00983182"/>
    <w:rsid w:val="00984194"/>
    <w:rsid w:val="0098466D"/>
    <w:rsid w:val="009849E3"/>
    <w:rsid w:val="00985684"/>
    <w:rsid w:val="00992190"/>
    <w:rsid w:val="0099326B"/>
    <w:rsid w:val="00993DB3"/>
    <w:rsid w:val="009A0749"/>
    <w:rsid w:val="009A5579"/>
    <w:rsid w:val="009A6ABF"/>
    <w:rsid w:val="009A6DCE"/>
    <w:rsid w:val="009A76C5"/>
    <w:rsid w:val="009A7BE1"/>
    <w:rsid w:val="009B1243"/>
    <w:rsid w:val="009B3FA3"/>
    <w:rsid w:val="009B4EDE"/>
    <w:rsid w:val="009B5610"/>
    <w:rsid w:val="009B5E9E"/>
    <w:rsid w:val="009B7522"/>
    <w:rsid w:val="009C04E7"/>
    <w:rsid w:val="009C17BD"/>
    <w:rsid w:val="009C34A9"/>
    <w:rsid w:val="009C3919"/>
    <w:rsid w:val="009C6CBD"/>
    <w:rsid w:val="009C7310"/>
    <w:rsid w:val="009D296B"/>
    <w:rsid w:val="009D344E"/>
    <w:rsid w:val="009D3CF4"/>
    <w:rsid w:val="009D4445"/>
    <w:rsid w:val="009D49D0"/>
    <w:rsid w:val="009D778C"/>
    <w:rsid w:val="009E09E4"/>
    <w:rsid w:val="009E721A"/>
    <w:rsid w:val="009F0838"/>
    <w:rsid w:val="009F0941"/>
    <w:rsid w:val="009F337E"/>
    <w:rsid w:val="009F38D8"/>
    <w:rsid w:val="009F4237"/>
    <w:rsid w:val="009F42A6"/>
    <w:rsid w:val="009F5712"/>
    <w:rsid w:val="009F5C0D"/>
    <w:rsid w:val="009F7F59"/>
    <w:rsid w:val="00A009F9"/>
    <w:rsid w:val="00A00DCD"/>
    <w:rsid w:val="00A02AC7"/>
    <w:rsid w:val="00A02D29"/>
    <w:rsid w:val="00A03321"/>
    <w:rsid w:val="00A065B0"/>
    <w:rsid w:val="00A06952"/>
    <w:rsid w:val="00A069BF"/>
    <w:rsid w:val="00A0700F"/>
    <w:rsid w:val="00A0798F"/>
    <w:rsid w:val="00A126A9"/>
    <w:rsid w:val="00A12F89"/>
    <w:rsid w:val="00A179E0"/>
    <w:rsid w:val="00A20BE3"/>
    <w:rsid w:val="00A210D0"/>
    <w:rsid w:val="00A22317"/>
    <w:rsid w:val="00A22CE9"/>
    <w:rsid w:val="00A247C8"/>
    <w:rsid w:val="00A24B00"/>
    <w:rsid w:val="00A256AF"/>
    <w:rsid w:val="00A25C68"/>
    <w:rsid w:val="00A26E56"/>
    <w:rsid w:val="00A27E88"/>
    <w:rsid w:val="00A308AB"/>
    <w:rsid w:val="00A32A73"/>
    <w:rsid w:val="00A32C27"/>
    <w:rsid w:val="00A358CF"/>
    <w:rsid w:val="00A40789"/>
    <w:rsid w:val="00A451D4"/>
    <w:rsid w:val="00A45549"/>
    <w:rsid w:val="00A5094D"/>
    <w:rsid w:val="00A50A85"/>
    <w:rsid w:val="00A50CCF"/>
    <w:rsid w:val="00A5128D"/>
    <w:rsid w:val="00A523D2"/>
    <w:rsid w:val="00A52FB0"/>
    <w:rsid w:val="00A5371D"/>
    <w:rsid w:val="00A54DE3"/>
    <w:rsid w:val="00A57C9D"/>
    <w:rsid w:val="00A6259B"/>
    <w:rsid w:val="00A627BD"/>
    <w:rsid w:val="00A62FCF"/>
    <w:rsid w:val="00A64135"/>
    <w:rsid w:val="00A641BB"/>
    <w:rsid w:val="00A642BB"/>
    <w:rsid w:val="00A64CD7"/>
    <w:rsid w:val="00A64F6C"/>
    <w:rsid w:val="00A65537"/>
    <w:rsid w:val="00A661DF"/>
    <w:rsid w:val="00A668EA"/>
    <w:rsid w:val="00A66C46"/>
    <w:rsid w:val="00A671A9"/>
    <w:rsid w:val="00A73031"/>
    <w:rsid w:val="00A73FCB"/>
    <w:rsid w:val="00A75305"/>
    <w:rsid w:val="00A76BFB"/>
    <w:rsid w:val="00A82F70"/>
    <w:rsid w:val="00A85D70"/>
    <w:rsid w:val="00A864E7"/>
    <w:rsid w:val="00A878AB"/>
    <w:rsid w:val="00A94548"/>
    <w:rsid w:val="00A957C8"/>
    <w:rsid w:val="00A95958"/>
    <w:rsid w:val="00A9603E"/>
    <w:rsid w:val="00A97AC3"/>
    <w:rsid w:val="00AA10D3"/>
    <w:rsid w:val="00AA1792"/>
    <w:rsid w:val="00AA3947"/>
    <w:rsid w:val="00AA3E25"/>
    <w:rsid w:val="00AB336F"/>
    <w:rsid w:val="00AB4225"/>
    <w:rsid w:val="00AB4EC3"/>
    <w:rsid w:val="00AB747F"/>
    <w:rsid w:val="00AC3710"/>
    <w:rsid w:val="00AC3CB7"/>
    <w:rsid w:val="00AC5168"/>
    <w:rsid w:val="00AC6174"/>
    <w:rsid w:val="00AC7643"/>
    <w:rsid w:val="00AD11F5"/>
    <w:rsid w:val="00AD1E6A"/>
    <w:rsid w:val="00AD3471"/>
    <w:rsid w:val="00AD3DF4"/>
    <w:rsid w:val="00AD618A"/>
    <w:rsid w:val="00AD7628"/>
    <w:rsid w:val="00AD795A"/>
    <w:rsid w:val="00AE002B"/>
    <w:rsid w:val="00AE02A6"/>
    <w:rsid w:val="00AE0E14"/>
    <w:rsid w:val="00AE1AA6"/>
    <w:rsid w:val="00AE20F3"/>
    <w:rsid w:val="00AE35D6"/>
    <w:rsid w:val="00AE5B9A"/>
    <w:rsid w:val="00AF3371"/>
    <w:rsid w:val="00AF3485"/>
    <w:rsid w:val="00AF371D"/>
    <w:rsid w:val="00AF4FE7"/>
    <w:rsid w:val="00AF5088"/>
    <w:rsid w:val="00AF54DB"/>
    <w:rsid w:val="00AF7B80"/>
    <w:rsid w:val="00B000F9"/>
    <w:rsid w:val="00B00D03"/>
    <w:rsid w:val="00B01C89"/>
    <w:rsid w:val="00B01C98"/>
    <w:rsid w:val="00B02C82"/>
    <w:rsid w:val="00B05477"/>
    <w:rsid w:val="00B10111"/>
    <w:rsid w:val="00B11C44"/>
    <w:rsid w:val="00B126CE"/>
    <w:rsid w:val="00B16974"/>
    <w:rsid w:val="00B169D8"/>
    <w:rsid w:val="00B16EE2"/>
    <w:rsid w:val="00B33C0C"/>
    <w:rsid w:val="00B34DAD"/>
    <w:rsid w:val="00B35CBF"/>
    <w:rsid w:val="00B36026"/>
    <w:rsid w:val="00B37040"/>
    <w:rsid w:val="00B413C1"/>
    <w:rsid w:val="00B41968"/>
    <w:rsid w:val="00B42612"/>
    <w:rsid w:val="00B433E0"/>
    <w:rsid w:val="00B4423D"/>
    <w:rsid w:val="00B50870"/>
    <w:rsid w:val="00B515F0"/>
    <w:rsid w:val="00B5459B"/>
    <w:rsid w:val="00B56810"/>
    <w:rsid w:val="00B62BAE"/>
    <w:rsid w:val="00B62F83"/>
    <w:rsid w:val="00B7151A"/>
    <w:rsid w:val="00B7454C"/>
    <w:rsid w:val="00B76701"/>
    <w:rsid w:val="00B767FF"/>
    <w:rsid w:val="00B76B75"/>
    <w:rsid w:val="00B77C7B"/>
    <w:rsid w:val="00B80D6D"/>
    <w:rsid w:val="00B849D5"/>
    <w:rsid w:val="00B84C6C"/>
    <w:rsid w:val="00B85005"/>
    <w:rsid w:val="00B869F8"/>
    <w:rsid w:val="00B86D80"/>
    <w:rsid w:val="00B87B29"/>
    <w:rsid w:val="00B92967"/>
    <w:rsid w:val="00B931A8"/>
    <w:rsid w:val="00B936D0"/>
    <w:rsid w:val="00B942F0"/>
    <w:rsid w:val="00B94E1E"/>
    <w:rsid w:val="00BA0FA8"/>
    <w:rsid w:val="00BA202A"/>
    <w:rsid w:val="00BA3762"/>
    <w:rsid w:val="00BA6838"/>
    <w:rsid w:val="00BB161A"/>
    <w:rsid w:val="00BB3B6C"/>
    <w:rsid w:val="00BB3FC7"/>
    <w:rsid w:val="00BB5B35"/>
    <w:rsid w:val="00BB5F2B"/>
    <w:rsid w:val="00BB6425"/>
    <w:rsid w:val="00BC2404"/>
    <w:rsid w:val="00BC2C53"/>
    <w:rsid w:val="00BC2D62"/>
    <w:rsid w:val="00BC323B"/>
    <w:rsid w:val="00BC40CD"/>
    <w:rsid w:val="00BC59C9"/>
    <w:rsid w:val="00BC7FF8"/>
    <w:rsid w:val="00BD03B2"/>
    <w:rsid w:val="00BD57BF"/>
    <w:rsid w:val="00BE16A7"/>
    <w:rsid w:val="00BE2E26"/>
    <w:rsid w:val="00BE2F1E"/>
    <w:rsid w:val="00BE3717"/>
    <w:rsid w:val="00BE46E8"/>
    <w:rsid w:val="00BE6AA4"/>
    <w:rsid w:val="00BE6D7D"/>
    <w:rsid w:val="00BE7C86"/>
    <w:rsid w:val="00BF29AB"/>
    <w:rsid w:val="00BF3047"/>
    <w:rsid w:val="00BF6CEE"/>
    <w:rsid w:val="00BF6E01"/>
    <w:rsid w:val="00BF6E3C"/>
    <w:rsid w:val="00C02415"/>
    <w:rsid w:val="00C02A82"/>
    <w:rsid w:val="00C04600"/>
    <w:rsid w:val="00C05B3E"/>
    <w:rsid w:val="00C10F51"/>
    <w:rsid w:val="00C11978"/>
    <w:rsid w:val="00C14241"/>
    <w:rsid w:val="00C15F39"/>
    <w:rsid w:val="00C16C65"/>
    <w:rsid w:val="00C171CC"/>
    <w:rsid w:val="00C2151F"/>
    <w:rsid w:val="00C22596"/>
    <w:rsid w:val="00C23AB8"/>
    <w:rsid w:val="00C243C7"/>
    <w:rsid w:val="00C251EF"/>
    <w:rsid w:val="00C329F9"/>
    <w:rsid w:val="00C33D6B"/>
    <w:rsid w:val="00C37797"/>
    <w:rsid w:val="00C4290E"/>
    <w:rsid w:val="00C441C1"/>
    <w:rsid w:val="00C45181"/>
    <w:rsid w:val="00C45A7D"/>
    <w:rsid w:val="00C45BC9"/>
    <w:rsid w:val="00C46587"/>
    <w:rsid w:val="00C47F71"/>
    <w:rsid w:val="00C50299"/>
    <w:rsid w:val="00C51724"/>
    <w:rsid w:val="00C52159"/>
    <w:rsid w:val="00C53566"/>
    <w:rsid w:val="00C547E1"/>
    <w:rsid w:val="00C54AFB"/>
    <w:rsid w:val="00C56519"/>
    <w:rsid w:val="00C57037"/>
    <w:rsid w:val="00C61C05"/>
    <w:rsid w:val="00C64B17"/>
    <w:rsid w:val="00C67796"/>
    <w:rsid w:val="00C679B7"/>
    <w:rsid w:val="00C700D3"/>
    <w:rsid w:val="00C70720"/>
    <w:rsid w:val="00C72F77"/>
    <w:rsid w:val="00C747B2"/>
    <w:rsid w:val="00C75622"/>
    <w:rsid w:val="00C756BD"/>
    <w:rsid w:val="00C80D24"/>
    <w:rsid w:val="00C815EB"/>
    <w:rsid w:val="00C82086"/>
    <w:rsid w:val="00C83964"/>
    <w:rsid w:val="00C84E44"/>
    <w:rsid w:val="00C8754D"/>
    <w:rsid w:val="00C928B5"/>
    <w:rsid w:val="00C93D0B"/>
    <w:rsid w:val="00C94AC3"/>
    <w:rsid w:val="00C94B37"/>
    <w:rsid w:val="00C95DCF"/>
    <w:rsid w:val="00C969A9"/>
    <w:rsid w:val="00CA1070"/>
    <w:rsid w:val="00CA2ED7"/>
    <w:rsid w:val="00CA4F0D"/>
    <w:rsid w:val="00CA4FC8"/>
    <w:rsid w:val="00CA6320"/>
    <w:rsid w:val="00CA6832"/>
    <w:rsid w:val="00CB16F8"/>
    <w:rsid w:val="00CB1EBE"/>
    <w:rsid w:val="00CB3851"/>
    <w:rsid w:val="00CB69BD"/>
    <w:rsid w:val="00CB7962"/>
    <w:rsid w:val="00CC11F7"/>
    <w:rsid w:val="00CC1D08"/>
    <w:rsid w:val="00CC394C"/>
    <w:rsid w:val="00CC3BE2"/>
    <w:rsid w:val="00CC4204"/>
    <w:rsid w:val="00CC6853"/>
    <w:rsid w:val="00CC7082"/>
    <w:rsid w:val="00CD00DE"/>
    <w:rsid w:val="00CD13D8"/>
    <w:rsid w:val="00CD1E08"/>
    <w:rsid w:val="00CD2483"/>
    <w:rsid w:val="00CD37D0"/>
    <w:rsid w:val="00CD441C"/>
    <w:rsid w:val="00CD4586"/>
    <w:rsid w:val="00CD723D"/>
    <w:rsid w:val="00CE023D"/>
    <w:rsid w:val="00CE2F6D"/>
    <w:rsid w:val="00CE3FC7"/>
    <w:rsid w:val="00CE5267"/>
    <w:rsid w:val="00CF0197"/>
    <w:rsid w:val="00CF2767"/>
    <w:rsid w:val="00CF746B"/>
    <w:rsid w:val="00D005C2"/>
    <w:rsid w:val="00D008CF"/>
    <w:rsid w:val="00D0182A"/>
    <w:rsid w:val="00D019D6"/>
    <w:rsid w:val="00D03926"/>
    <w:rsid w:val="00D046AC"/>
    <w:rsid w:val="00D05A6C"/>
    <w:rsid w:val="00D05B19"/>
    <w:rsid w:val="00D06260"/>
    <w:rsid w:val="00D10E7C"/>
    <w:rsid w:val="00D115E3"/>
    <w:rsid w:val="00D13D32"/>
    <w:rsid w:val="00D15C46"/>
    <w:rsid w:val="00D1603E"/>
    <w:rsid w:val="00D168AB"/>
    <w:rsid w:val="00D209BE"/>
    <w:rsid w:val="00D21514"/>
    <w:rsid w:val="00D22429"/>
    <w:rsid w:val="00D25F99"/>
    <w:rsid w:val="00D2633E"/>
    <w:rsid w:val="00D2702B"/>
    <w:rsid w:val="00D32F10"/>
    <w:rsid w:val="00D3382D"/>
    <w:rsid w:val="00D338AB"/>
    <w:rsid w:val="00D36165"/>
    <w:rsid w:val="00D36514"/>
    <w:rsid w:val="00D419B8"/>
    <w:rsid w:val="00D42856"/>
    <w:rsid w:val="00D53C1C"/>
    <w:rsid w:val="00D54AAD"/>
    <w:rsid w:val="00D60911"/>
    <w:rsid w:val="00D61655"/>
    <w:rsid w:val="00D61AB2"/>
    <w:rsid w:val="00D63BA9"/>
    <w:rsid w:val="00D63D6F"/>
    <w:rsid w:val="00D63E95"/>
    <w:rsid w:val="00D7004E"/>
    <w:rsid w:val="00D72DF2"/>
    <w:rsid w:val="00D75004"/>
    <w:rsid w:val="00D764FC"/>
    <w:rsid w:val="00D7692A"/>
    <w:rsid w:val="00D800AC"/>
    <w:rsid w:val="00D879B2"/>
    <w:rsid w:val="00D90114"/>
    <w:rsid w:val="00D950A1"/>
    <w:rsid w:val="00D95459"/>
    <w:rsid w:val="00D95562"/>
    <w:rsid w:val="00D96A68"/>
    <w:rsid w:val="00DA3E3B"/>
    <w:rsid w:val="00DA4A27"/>
    <w:rsid w:val="00DA71A8"/>
    <w:rsid w:val="00DB1A8C"/>
    <w:rsid w:val="00DB2AE4"/>
    <w:rsid w:val="00DB3414"/>
    <w:rsid w:val="00DB4B2E"/>
    <w:rsid w:val="00DB5346"/>
    <w:rsid w:val="00DB602F"/>
    <w:rsid w:val="00DB709B"/>
    <w:rsid w:val="00DD7575"/>
    <w:rsid w:val="00DD7638"/>
    <w:rsid w:val="00DD7AD3"/>
    <w:rsid w:val="00DE277F"/>
    <w:rsid w:val="00DE3E8A"/>
    <w:rsid w:val="00DE558D"/>
    <w:rsid w:val="00DF32D4"/>
    <w:rsid w:val="00DF7CCC"/>
    <w:rsid w:val="00E0330A"/>
    <w:rsid w:val="00E04AEC"/>
    <w:rsid w:val="00E062C2"/>
    <w:rsid w:val="00E06AFD"/>
    <w:rsid w:val="00E07E82"/>
    <w:rsid w:val="00E109F8"/>
    <w:rsid w:val="00E119F3"/>
    <w:rsid w:val="00E12A72"/>
    <w:rsid w:val="00E12F92"/>
    <w:rsid w:val="00E13537"/>
    <w:rsid w:val="00E13579"/>
    <w:rsid w:val="00E14089"/>
    <w:rsid w:val="00E140FE"/>
    <w:rsid w:val="00E14385"/>
    <w:rsid w:val="00E145FD"/>
    <w:rsid w:val="00E150E2"/>
    <w:rsid w:val="00E17121"/>
    <w:rsid w:val="00E172BE"/>
    <w:rsid w:val="00E1758D"/>
    <w:rsid w:val="00E212C4"/>
    <w:rsid w:val="00E2342A"/>
    <w:rsid w:val="00E23F37"/>
    <w:rsid w:val="00E24933"/>
    <w:rsid w:val="00E26F22"/>
    <w:rsid w:val="00E2726A"/>
    <w:rsid w:val="00E30FF6"/>
    <w:rsid w:val="00E316EA"/>
    <w:rsid w:val="00E327EF"/>
    <w:rsid w:val="00E32B99"/>
    <w:rsid w:val="00E32D5B"/>
    <w:rsid w:val="00E3362A"/>
    <w:rsid w:val="00E33F6B"/>
    <w:rsid w:val="00E34211"/>
    <w:rsid w:val="00E41362"/>
    <w:rsid w:val="00E431AB"/>
    <w:rsid w:val="00E436AB"/>
    <w:rsid w:val="00E43A73"/>
    <w:rsid w:val="00E454DD"/>
    <w:rsid w:val="00E50A6D"/>
    <w:rsid w:val="00E51EE2"/>
    <w:rsid w:val="00E52211"/>
    <w:rsid w:val="00E52288"/>
    <w:rsid w:val="00E523C3"/>
    <w:rsid w:val="00E537CE"/>
    <w:rsid w:val="00E53AAD"/>
    <w:rsid w:val="00E55077"/>
    <w:rsid w:val="00E558A7"/>
    <w:rsid w:val="00E57907"/>
    <w:rsid w:val="00E629D1"/>
    <w:rsid w:val="00E6532B"/>
    <w:rsid w:val="00E6652A"/>
    <w:rsid w:val="00E7048A"/>
    <w:rsid w:val="00E726CC"/>
    <w:rsid w:val="00E727B7"/>
    <w:rsid w:val="00E73EC8"/>
    <w:rsid w:val="00E769AB"/>
    <w:rsid w:val="00E80BC7"/>
    <w:rsid w:val="00E820AB"/>
    <w:rsid w:val="00E82436"/>
    <w:rsid w:val="00E83B15"/>
    <w:rsid w:val="00E84BF4"/>
    <w:rsid w:val="00E87222"/>
    <w:rsid w:val="00E87DD6"/>
    <w:rsid w:val="00E93613"/>
    <w:rsid w:val="00E94CEC"/>
    <w:rsid w:val="00E96EBD"/>
    <w:rsid w:val="00EA08F6"/>
    <w:rsid w:val="00EA2CBC"/>
    <w:rsid w:val="00EA4F1D"/>
    <w:rsid w:val="00EA6088"/>
    <w:rsid w:val="00EA759B"/>
    <w:rsid w:val="00EA7C59"/>
    <w:rsid w:val="00EB0865"/>
    <w:rsid w:val="00EB242B"/>
    <w:rsid w:val="00EB2B62"/>
    <w:rsid w:val="00EB3953"/>
    <w:rsid w:val="00EB3BDA"/>
    <w:rsid w:val="00EB4633"/>
    <w:rsid w:val="00EB6441"/>
    <w:rsid w:val="00EB6826"/>
    <w:rsid w:val="00EC0DBB"/>
    <w:rsid w:val="00EC3404"/>
    <w:rsid w:val="00EC36CD"/>
    <w:rsid w:val="00EC6B4D"/>
    <w:rsid w:val="00EC720B"/>
    <w:rsid w:val="00EC7BFE"/>
    <w:rsid w:val="00ED11E5"/>
    <w:rsid w:val="00ED2283"/>
    <w:rsid w:val="00ED6263"/>
    <w:rsid w:val="00ED6C35"/>
    <w:rsid w:val="00ED6E2D"/>
    <w:rsid w:val="00EE02CE"/>
    <w:rsid w:val="00EE3182"/>
    <w:rsid w:val="00EE3941"/>
    <w:rsid w:val="00EE4001"/>
    <w:rsid w:val="00EE4920"/>
    <w:rsid w:val="00EF229B"/>
    <w:rsid w:val="00EF2ABA"/>
    <w:rsid w:val="00EF686D"/>
    <w:rsid w:val="00F02210"/>
    <w:rsid w:val="00F0618F"/>
    <w:rsid w:val="00F140A7"/>
    <w:rsid w:val="00F14B85"/>
    <w:rsid w:val="00F14DC0"/>
    <w:rsid w:val="00F1655F"/>
    <w:rsid w:val="00F17932"/>
    <w:rsid w:val="00F21747"/>
    <w:rsid w:val="00F2439A"/>
    <w:rsid w:val="00F26B6D"/>
    <w:rsid w:val="00F27D8F"/>
    <w:rsid w:val="00F32411"/>
    <w:rsid w:val="00F32A3D"/>
    <w:rsid w:val="00F357D5"/>
    <w:rsid w:val="00F40F72"/>
    <w:rsid w:val="00F40F82"/>
    <w:rsid w:val="00F41315"/>
    <w:rsid w:val="00F44288"/>
    <w:rsid w:val="00F44FF8"/>
    <w:rsid w:val="00F51ECC"/>
    <w:rsid w:val="00F52192"/>
    <w:rsid w:val="00F64BDB"/>
    <w:rsid w:val="00F64C51"/>
    <w:rsid w:val="00F64CD2"/>
    <w:rsid w:val="00F65578"/>
    <w:rsid w:val="00F65781"/>
    <w:rsid w:val="00F6625F"/>
    <w:rsid w:val="00F757BA"/>
    <w:rsid w:val="00F76864"/>
    <w:rsid w:val="00F76A00"/>
    <w:rsid w:val="00F803A9"/>
    <w:rsid w:val="00F844EF"/>
    <w:rsid w:val="00F84647"/>
    <w:rsid w:val="00F959CE"/>
    <w:rsid w:val="00FA263F"/>
    <w:rsid w:val="00FA6B4E"/>
    <w:rsid w:val="00FB4C27"/>
    <w:rsid w:val="00FB5FEB"/>
    <w:rsid w:val="00FB6E7A"/>
    <w:rsid w:val="00FC5AEE"/>
    <w:rsid w:val="00FC630E"/>
    <w:rsid w:val="00FC78AF"/>
    <w:rsid w:val="00FD2E99"/>
    <w:rsid w:val="00FD4FD0"/>
    <w:rsid w:val="00FD576C"/>
    <w:rsid w:val="00FD5E55"/>
    <w:rsid w:val="00FD7BD4"/>
    <w:rsid w:val="00FE12E6"/>
    <w:rsid w:val="00FE13BE"/>
    <w:rsid w:val="00FE341E"/>
    <w:rsid w:val="00FE3456"/>
    <w:rsid w:val="00FE63F1"/>
    <w:rsid w:val="00FF024F"/>
    <w:rsid w:val="00FF1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C72A65F"/>
  <w15:chartTrackingRefBased/>
  <w15:docId w15:val="{D63EECFC-0393-4B1D-9E14-37C031F94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79290C"/>
    <w:pPr>
      <w:adjustRightInd w:val="0"/>
      <w:ind w:left="600" w:hangingChars="299" w:hanging="600"/>
      <w:textAlignment w:val="baseline"/>
    </w:pPr>
    <w:rPr>
      <w:color w:val="000000"/>
      <w:kern w:val="0"/>
      <w:szCs w:val="21"/>
    </w:rPr>
  </w:style>
  <w:style w:type="paragraph" w:styleId="a4">
    <w:name w:val="header"/>
    <w:basedOn w:val="a"/>
    <w:link w:val="a5"/>
    <w:uiPriority w:val="99"/>
    <w:unhideWhenUsed/>
    <w:rsid w:val="00A668E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A668EA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unhideWhenUsed/>
    <w:rsid w:val="00A668E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A668EA"/>
    <w:rPr>
      <w:kern w:val="2"/>
      <w:sz w:val="21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A668EA"/>
    <w:rPr>
      <w:rFonts w:ascii="Arial" w:eastAsia="ＭＳ ゴシック" w:hAnsi="Arial"/>
      <w:sz w:val="18"/>
      <w:szCs w:val="18"/>
    </w:rPr>
  </w:style>
  <w:style w:type="character" w:customStyle="1" w:styleId="a9">
    <w:name w:val="吹き出し (文字)"/>
    <w:link w:val="a8"/>
    <w:uiPriority w:val="99"/>
    <w:semiHidden/>
    <w:rsid w:val="00A668EA"/>
    <w:rPr>
      <w:rFonts w:ascii="Arial" w:eastAsia="ＭＳ ゴシック" w:hAnsi="Arial" w:cs="Times New Roman"/>
      <w:kern w:val="2"/>
      <w:sz w:val="18"/>
      <w:szCs w:val="18"/>
    </w:rPr>
  </w:style>
  <w:style w:type="character" w:styleId="aa">
    <w:name w:val="Hyperlink"/>
    <w:uiPriority w:val="99"/>
    <w:unhideWhenUsed/>
    <w:rsid w:val="00B413C1"/>
    <w:rPr>
      <w:color w:val="0000FF"/>
      <w:u w:val="single"/>
    </w:rPr>
  </w:style>
  <w:style w:type="character" w:styleId="ab">
    <w:name w:val="annotation reference"/>
    <w:uiPriority w:val="99"/>
    <w:semiHidden/>
    <w:unhideWhenUsed/>
    <w:rsid w:val="00917522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917522"/>
    <w:pPr>
      <w:jc w:val="left"/>
    </w:pPr>
  </w:style>
  <w:style w:type="character" w:customStyle="1" w:styleId="ad">
    <w:name w:val="コメント文字列 (文字)"/>
    <w:link w:val="ac"/>
    <w:uiPriority w:val="99"/>
    <w:semiHidden/>
    <w:rsid w:val="00917522"/>
    <w:rPr>
      <w:kern w:val="2"/>
      <w:sz w:val="21"/>
      <w:szCs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917522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917522"/>
    <w:rPr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19年度第1回表彰選考委員会議事メモ</vt:lpstr>
      <vt:lpstr>平成19年度第1回表彰選考委員会議事メモ</vt:lpstr>
    </vt:vector>
  </TitlesOfParts>
  <Company>Hewlett-Packard Company</Company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9年度第1回表彰選考委員会議事メモ</dc:title>
  <dc:subject/>
  <dc:creator>砂田憲吾</dc:creator>
  <cp:keywords/>
  <cp:lastModifiedBy>飯田　俊彰</cp:lastModifiedBy>
  <cp:revision>3</cp:revision>
  <dcterms:created xsi:type="dcterms:W3CDTF">2023-12-26T09:52:00Z</dcterms:created>
  <dcterms:modified xsi:type="dcterms:W3CDTF">2023-12-26T09:54:00Z</dcterms:modified>
</cp:coreProperties>
</file>